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77"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61"/>
        <w:gridCol w:w="5707"/>
        <w:gridCol w:w="2109"/>
      </w:tblGrid>
      <w:tr w:rsidR="00DF1044" w:rsidRPr="0007504B" w14:paraId="47F59C17" w14:textId="77777777" w:rsidTr="004856D1">
        <w:trPr>
          <w:trHeight w:val="1305"/>
          <w:jc w:val="center"/>
        </w:trPr>
        <w:tc>
          <w:tcPr>
            <w:tcW w:w="2661" w:type="dxa"/>
            <w:shd w:val="clear" w:color="auto" w:fill="auto"/>
            <w:vAlign w:val="center"/>
          </w:tcPr>
          <w:p w14:paraId="3E2C7145" w14:textId="77777777" w:rsidR="00DF1044" w:rsidRPr="0007504B" w:rsidRDefault="00DF1044" w:rsidP="004856D1">
            <w:pPr>
              <w:jc w:val="center"/>
              <w:rPr>
                <w:rFonts w:ascii="Calibri" w:hAnsi="Calibri" w:cs="Arial"/>
                <w:sz w:val="18"/>
                <w:szCs w:val="18"/>
              </w:rPr>
            </w:pPr>
            <w:r>
              <w:rPr>
                <w:rFonts w:ascii="Calibri" w:hAnsi="Calibri" w:cs="Arial"/>
                <w:noProof/>
                <w:sz w:val="18"/>
                <w:szCs w:val="18"/>
              </w:rPr>
              <w:drawing>
                <wp:inline distT="0" distB="0" distL="0" distR="0" wp14:anchorId="146DBAC7" wp14:editId="50A31D17">
                  <wp:extent cx="1470355" cy="75346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70355" cy="753466"/>
                          </a:xfrm>
                          <a:prstGeom prst="rect">
                            <a:avLst/>
                          </a:prstGeom>
                          <a:noFill/>
                          <a:ln>
                            <a:noFill/>
                          </a:ln>
                        </pic:spPr>
                      </pic:pic>
                    </a:graphicData>
                  </a:graphic>
                </wp:inline>
              </w:drawing>
            </w:r>
          </w:p>
        </w:tc>
        <w:tc>
          <w:tcPr>
            <w:tcW w:w="5707" w:type="dxa"/>
            <w:shd w:val="clear" w:color="auto" w:fill="auto"/>
            <w:vAlign w:val="center"/>
          </w:tcPr>
          <w:p w14:paraId="4A0248C5" w14:textId="77777777" w:rsidR="00DF1044" w:rsidRPr="000E39E5" w:rsidRDefault="00DF1044" w:rsidP="004856D1">
            <w:pPr>
              <w:jc w:val="center"/>
              <w:rPr>
                <w:sz w:val="20"/>
                <w:szCs w:val="20"/>
              </w:rPr>
            </w:pPr>
            <w:r w:rsidRPr="000E39E5">
              <w:rPr>
                <w:sz w:val="20"/>
                <w:szCs w:val="20"/>
              </w:rPr>
              <w:t>College of Education, Health &amp; Human Services</w:t>
            </w:r>
          </w:p>
          <w:p w14:paraId="54AE8C33" w14:textId="77777777" w:rsidR="00DF1044" w:rsidRPr="000E39E5" w:rsidRDefault="00DF1044" w:rsidP="004856D1">
            <w:pPr>
              <w:jc w:val="center"/>
              <w:rPr>
                <w:sz w:val="20"/>
                <w:szCs w:val="20"/>
              </w:rPr>
            </w:pPr>
            <w:r w:rsidRPr="000E39E5">
              <w:rPr>
                <w:sz w:val="20"/>
                <w:szCs w:val="20"/>
              </w:rPr>
              <w:t>Counselor Education and Supervision Program</w:t>
            </w:r>
          </w:p>
          <w:p w14:paraId="47456A2D" w14:textId="77777777" w:rsidR="00DF1044" w:rsidRDefault="00DF1044" w:rsidP="004856D1">
            <w:pPr>
              <w:jc w:val="center"/>
              <w:rPr>
                <w:sz w:val="28"/>
                <w:szCs w:val="28"/>
              </w:rPr>
            </w:pPr>
          </w:p>
          <w:p w14:paraId="4D071E88" w14:textId="77777777" w:rsidR="00DF1044" w:rsidRPr="000E39E5" w:rsidRDefault="00DF1044" w:rsidP="004856D1">
            <w:pPr>
              <w:jc w:val="center"/>
              <w:rPr>
                <w:b/>
                <w:bCs/>
                <w:sz w:val="28"/>
                <w:szCs w:val="28"/>
              </w:rPr>
            </w:pPr>
            <w:r w:rsidRPr="000E39E5">
              <w:rPr>
                <w:b/>
                <w:bCs/>
                <w:sz w:val="28"/>
                <w:szCs w:val="28"/>
              </w:rPr>
              <w:t>Clinical Rehabilitation Counseling</w:t>
            </w:r>
          </w:p>
          <w:p w14:paraId="252B2D9C" w14:textId="32C6947F" w:rsidR="00DF1044" w:rsidRPr="000E39E5" w:rsidRDefault="00DF1044" w:rsidP="004856D1">
            <w:pPr>
              <w:jc w:val="center"/>
              <w:rPr>
                <w:b/>
                <w:bCs/>
                <w:sz w:val="28"/>
                <w:szCs w:val="28"/>
              </w:rPr>
            </w:pPr>
            <w:r w:rsidRPr="000E39E5">
              <w:rPr>
                <w:b/>
                <w:bCs/>
                <w:sz w:val="28"/>
                <w:szCs w:val="28"/>
              </w:rPr>
              <w:t xml:space="preserve">Practicum and Internship </w:t>
            </w:r>
            <w:r>
              <w:rPr>
                <w:b/>
                <w:bCs/>
                <w:sz w:val="28"/>
                <w:szCs w:val="28"/>
              </w:rPr>
              <w:t>Site List</w:t>
            </w:r>
          </w:p>
          <w:p w14:paraId="04818A39" w14:textId="77777777" w:rsidR="00DF1044" w:rsidRDefault="00DF1044" w:rsidP="004856D1">
            <w:pPr>
              <w:jc w:val="center"/>
              <w:rPr>
                <w:sz w:val="20"/>
                <w:szCs w:val="20"/>
              </w:rPr>
            </w:pPr>
          </w:p>
          <w:p w14:paraId="78A06A4C" w14:textId="77777777" w:rsidR="00DF1044" w:rsidRPr="00D66B80" w:rsidRDefault="00DF1044" w:rsidP="004856D1">
            <w:pPr>
              <w:jc w:val="center"/>
              <w:rPr>
                <w:rFonts w:ascii="Calibri" w:hAnsi="Calibri" w:cs="Arial"/>
                <w:b/>
                <w:sz w:val="28"/>
                <w:szCs w:val="28"/>
              </w:rPr>
            </w:pPr>
            <w:r>
              <w:rPr>
                <w:sz w:val="20"/>
                <w:szCs w:val="20"/>
              </w:rPr>
              <w:t>CES Website: http://www.kent.edu/ehhs/ldes/CES</w:t>
            </w:r>
          </w:p>
        </w:tc>
        <w:tc>
          <w:tcPr>
            <w:tcW w:w="2109" w:type="dxa"/>
            <w:shd w:val="clear" w:color="auto" w:fill="auto"/>
            <w:vAlign w:val="center"/>
          </w:tcPr>
          <w:p w14:paraId="3D1ACB4A" w14:textId="77777777" w:rsidR="00DF1044" w:rsidRPr="0007504B" w:rsidRDefault="00DF1044" w:rsidP="004856D1">
            <w:pPr>
              <w:jc w:val="center"/>
              <w:rPr>
                <w:rFonts w:ascii="Calibri" w:hAnsi="Calibri" w:cs="Arial"/>
                <w:sz w:val="18"/>
                <w:szCs w:val="18"/>
              </w:rPr>
            </w:pPr>
            <w:r>
              <w:rPr>
                <w:rFonts w:ascii="Calibri" w:hAnsi="Calibri" w:cs="Arial"/>
                <w:noProof/>
                <w:sz w:val="18"/>
                <w:szCs w:val="18"/>
              </w:rPr>
              <w:drawing>
                <wp:inline distT="0" distB="0" distL="0" distR="0" wp14:anchorId="1C9FC90F" wp14:editId="38F105CA">
                  <wp:extent cx="1200150" cy="8001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4700" cy="803133"/>
                          </a:xfrm>
                          <a:prstGeom prst="rect">
                            <a:avLst/>
                          </a:prstGeom>
                        </pic:spPr>
                      </pic:pic>
                    </a:graphicData>
                  </a:graphic>
                </wp:inline>
              </w:drawing>
            </w:r>
          </w:p>
        </w:tc>
      </w:tr>
    </w:tbl>
    <w:p w14:paraId="3471FFC3" w14:textId="1486AE93" w:rsidR="00BC3365" w:rsidRDefault="009B7E47"/>
    <w:p w14:paraId="0DE403FD" w14:textId="7F79B86E" w:rsidR="00DF1044" w:rsidRDefault="00DF1044"/>
    <w:p w14:paraId="1614B652" w14:textId="6D8435C8" w:rsidR="00DF1044" w:rsidRPr="00DF1044" w:rsidRDefault="00DF1044" w:rsidP="00DF1044">
      <w:pPr>
        <w:jc w:val="center"/>
        <w:rPr>
          <w:b/>
          <w:bCs/>
          <w:sz w:val="28"/>
          <w:szCs w:val="28"/>
          <w:u w:val="single"/>
        </w:rPr>
      </w:pPr>
      <w:r w:rsidRPr="00DF1044">
        <w:rPr>
          <w:b/>
          <w:bCs/>
          <w:sz w:val="28"/>
          <w:szCs w:val="28"/>
          <w:u w:val="single"/>
        </w:rPr>
        <w:t>Recommended Practicum and Internship Site List</w:t>
      </w:r>
    </w:p>
    <w:p w14:paraId="04101C57" w14:textId="3125BD0D" w:rsidR="00DF1044" w:rsidRDefault="00DF1044" w:rsidP="00DF1044">
      <w:pPr>
        <w:jc w:val="center"/>
        <w:rPr>
          <w:b/>
          <w:bCs/>
          <w:sz w:val="20"/>
          <w:szCs w:val="20"/>
        </w:rPr>
      </w:pPr>
      <w:r>
        <w:rPr>
          <w:b/>
          <w:bCs/>
          <w:sz w:val="20"/>
          <w:szCs w:val="20"/>
        </w:rPr>
        <w:t>Note: Many sites have limited availability for placements</w:t>
      </w:r>
    </w:p>
    <w:p w14:paraId="0FD26D06" w14:textId="16AD35BB" w:rsidR="00DF1044" w:rsidRDefault="00DF1044" w:rsidP="00DF1044">
      <w:pPr>
        <w:jc w:val="center"/>
        <w:rPr>
          <w:b/>
          <w:bCs/>
          <w:sz w:val="20"/>
          <w:szCs w:val="20"/>
        </w:rPr>
      </w:pPr>
    </w:p>
    <w:p w14:paraId="53577C7F" w14:textId="5E4FE73B" w:rsidR="00DF1044" w:rsidRPr="009E76E6" w:rsidRDefault="00DF1044" w:rsidP="00DF1044">
      <w:pPr>
        <w:rPr>
          <w:sz w:val="20"/>
          <w:szCs w:val="20"/>
        </w:rPr>
      </w:pPr>
    </w:p>
    <w:p w14:paraId="6259C186" w14:textId="2C7A284B" w:rsidR="00E11E76" w:rsidRDefault="00E11E76" w:rsidP="00E11E76">
      <w:pPr>
        <w:rPr>
          <w:b/>
          <w:bCs/>
        </w:rPr>
      </w:pPr>
      <w:bookmarkStart w:id="0" w:name="_Hlk32837951"/>
      <w:r w:rsidRPr="00E11E76">
        <w:rPr>
          <w:b/>
          <w:bCs/>
        </w:rPr>
        <w:t>Aging and Disability Resource Center of Cleveland</w:t>
      </w:r>
    </w:p>
    <w:p w14:paraId="1A953479" w14:textId="3D9F9BE6" w:rsidR="009D33B8" w:rsidRDefault="00E11E76" w:rsidP="00E11E76">
      <w:bookmarkStart w:id="1" w:name="_Hlk32407768"/>
      <w:bookmarkEnd w:id="0"/>
      <w:r>
        <w:rPr>
          <w:b/>
          <w:bCs/>
        </w:rPr>
        <w:t xml:space="preserve">Website: </w:t>
      </w:r>
      <w:hyperlink r:id="rId6" w:history="1">
        <w:r w:rsidR="009D33B8" w:rsidRPr="009D33B8">
          <w:rPr>
            <w:rStyle w:val="Hyperlink"/>
          </w:rPr>
          <w:t>Aging and Disability Resource Center of Cleveland</w:t>
        </w:r>
      </w:hyperlink>
    </w:p>
    <w:p w14:paraId="393E2BFD" w14:textId="42AA4E93" w:rsidR="00E11E76" w:rsidRPr="00E11E76" w:rsidRDefault="00E11E76" w:rsidP="00E11E76">
      <w:pPr>
        <w:rPr>
          <w:b/>
          <w:bCs/>
        </w:rPr>
      </w:pPr>
      <w:r>
        <w:rPr>
          <w:b/>
          <w:bCs/>
        </w:rPr>
        <w:t xml:space="preserve">Address: </w:t>
      </w:r>
      <w:r w:rsidRPr="00E11E76">
        <w:t xml:space="preserve">75 </w:t>
      </w:r>
      <w:proofErr w:type="spellStart"/>
      <w:r w:rsidRPr="00E11E76">
        <w:t>Erieview</w:t>
      </w:r>
      <w:proofErr w:type="spellEnd"/>
      <w:r w:rsidRPr="00E11E76">
        <w:t xml:space="preserve"> Plaza, 2nd floor Cleveland, Ohio 44114</w:t>
      </w:r>
    </w:p>
    <w:p w14:paraId="073522A6" w14:textId="4F7180ED" w:rsidR="00911CE7" w:rsidRPr="00911CE7" w:rsidRDefault="00E11E76" w:rsidP="00911CE7">
      <w:r>
        <w:rPr>
          <w:b/>
          <w:bCs/>
        </w:rPr>
        <w:t>Site description:</w:t>
      </w:r>
      <w:r w:rsidR="00911CE7">
        <w:rPr>
          <w:b/>
          <w:bCs/>
        </w:rPr>
        <w:t xml:space="preserve"> </w:t>
      </w:r>
      <w:r w:rsidR="00911CE7" w:rsidRPr="00911CE7">
        <w:t>Aging and Disability Resource Centers, or ADRC's, provide accurate, unbiased information on all aspects of life related to aging or living with disability.</w:t>
      </w:r>
    </w:p>
    <w:p w14:paraId="4402EAA7" w14:textId="58158DCE" w:rsidR="00E11E76" w:rsidRPr="00911CE7" w:rsidRDefault="00911CE7" w:rsidP="00911CE7">
      <w:r w:rsidRPr="00911CE7">
        <w:t xml:space="preserve">The ADRC provides information on a broad range of programs and services, helps people understand long term care options, helps people apply for programs and benefits, and serves as the access point for </w:t>
      </w:r>
      <w:r w:rsidR="00403B9F" w:rsidRPr="00911CE7">
        <w:t>publicly funded</w:t>
      </w:r>
      <w:r w:rsidRPr="00911CE7">
        <w:t xml:space="preserve"> </w:t>
      </w:r>
      <w:r w:rsidR="009D33B8" w:rsidRPr="00911CE7">
        <w:t>long-term</w:t>
      </w:r>
      <w:r w:rsidRPr="00911CE7">
        <w:t xml:space="preserve"> care. These services can be provided on site, via phone, or through a home visit, whichever is more convenient to the individual seeking help.</w:t>
      </w:r>
    </w:p>
    <w:p w14:paraId="22BEAB45" w14:textId="49C44096" w:rsidR="00E11E76" w:rsidRPr="00E11E76" w:rsidRDefault="00E11E76" w:rsidP="00E11E76">
      <w:r>
        <w:rPr>
          <w:b/>
          <w:bCs/>
        </w:rPr>
        <w:t xml:space="preserve">Contact: </w:t>
      </w:r>
      <w:r>
        <w:t xml:space="preserve">Mary McNamara, </w:t>
      </w:r>
      <w:r w:rsidR="009D33B8">
        <w:t>Director, phone</w:t>
      </w:r>
      <w:r w:rsidR="009B7E47">
        <w:t>-</w:t>
      </w:r>
      <w:r w:rsidR="009D33B8">
        <w:t xml:space="preserve"> </w:t>
      </w:r>
      <w:r>
        <w:t xml:space="preserve">216-664-2833 </w:t>
      </w:r>
    </w:p>
    <w:bookmarkEnd w:id="1"/>
    <w:p w14:paraId="1144CF17" w14:textId="77777777" w:rsidR="00E11E76" w:rsidRPr="00E11E76" w:rsidRDefault="00E11E76" w:rsidP="00E11E76">
      <w:pPr>
        <w:rPr>
          <w:b/>
          <w:bCs/>
        </w:rPr>
      </w:pPr>
    </w:p>
    <w:p w14:paraId="286225BF" w14:textId="64C97150" w:rsidR="00E11E76" w:rsidRDefault="00E11E76" w:rsidP="00E11E76">
      <w:pPr>
        <w:rPr>
          <w:b/>
          <w:bCs/>
        </w:rPr>
      </w:pPr>
      <w:r w:rsidRPr="00E11E76">
        <w:rPr>
          <w:b/>
          <w:bCs/>
        </w:rPr>
        <w:t>Career &amp; Community Studies at Kent State University</w:t>
      </w:r>
    </w:p>
    <w:p w14:paraId="3CF57439" w14:textId="62918D38" w:rsidR="00E11E76" w:rsidRPr="00E639A0" w:rsidRDefault="00E11E76" w:rsidP="00E11E76">
      <w:r w:rsidRPr="00E11E76">
        <w:rPr>
          <w:b/>
          <w:bCs/>
        </w:rPr>
        <w:t>Website:</w:t>
      </w:r>
      <w:r>
        <w:rPr>
          <w:b/>
          <w:bCs/>
        </w:rPr>
        <w:t xml:space="preserve"> </w:t>
      </w:r>
      <w:hyperlink r:id="rId7" w:history="1">
        <w:r w:rsidR="00E639A0">
          <w:rPr>
            <w:rStyle w:val="Hyperlink"/>
          </w:rPr>
          <w:t>https://www.kent.edu/ehhs/ccs</w:t>
        </w:r>
      </w:hyperlink>
    </w:p>
    <w:p w14:paraId="2F788C25" w14:textId="151D6805" w:rsidR="00E11E76" w:rsidRPr="00E639A0" w:rsidRDefault="00E11E76" w:rsidP="00E11E76">
      <w:r w:rsidRPr="00E11E76">
        <w:rPr>
          <w:b/>
          <w:bCs/>
        </w:rPr>
        <w:t>Address:</w:t>
      </w:r>
      <w:r w:rsidR="00E639A0">
        <w:rPr>
          <w:b/>
          <w:bCs/>
        </w:rPr>
        <w:t xml:space="preserve"> </w:t>
      </w:r>
      <w:r w:rsidR="00E639A0">
        <w:t>150 Terrace Drive, 218 White Hall, Kent, Ohio 44240</w:t>
      </w:r>
    </w:p>
    <w:p w14:paraId="3EA52E53" w14:textId="6A822580" w:rsidR="00E11E76" w:rsidRPr="00E11E76" w:rsidRDefault="00E11E76" w:rsidP="00E11E76">
      <w:pPr>
        <w:rPr>
          <w:b/>
          <w:bCs/>
        </w:rPr>
      </w:pPr>
      <w:r w:rsidRPr="00E11E76">
        <w:rPr>
          <w:b/>
          <w:bCs/>
        </w:rPr>
        <w:t>Site description:</w:t>
      </w:r>
      <w:r w:rsidR="00911CE7" w:rsidRPr="00911CE7">
        <w:rPr>
          <w:rFonts w:cstheme="minorHAnsi"/>
          <w:b/>
          <w:bCs/>
        </w:rPr>
        <w:t xml:space="preserve"> </w:t>
      </w:r>
      <w:r w:rsidR="00911CE7" w:rsidRPr="00911CE7">
        <w:rPr>
          <w:rFonts w:cstheme="minorHAnsi"/>
          <w:color w:val="222222"/>
          <w:shd w:val="clear" w:color="auto" w:fill="FFFFFF"/>
        </w:rPr>
        <w:t>The Career and Community Studies program (CCS) is a 4-year college transition program for students with intellectual and other disabilities. The focus of the program is helping students reach their full potential and independence through college. Students take college courses that relate to their interests and specific courses from CCS Mondays through Thursdays.</w:t>
      </w:r>
    </w:p>
    <w:p w14:paraId="1F0CFD61" w14:textId="411B276C" w:rsidR="00E11E76" w:rsidRPr="00E639A0" w:rsidRDefault="00E11E76" w:rsidP="00E11E76">
      <w:r w:rsidRPr="00E11E76">
        <w:rPr>
          <w:b/>
          <w:bCs/>
        </w:rPr>
        <w:t>Contact:</w:t>
      </w:r>
      <w:r w:rsidR="00E639A0">
        <w:rPr>
          <w:b/>
          <w:bCs/>
        </w:rPr>
        <w:t xml:space="preserve"> </w:t>
      </w:r>
      <w:proofErr w:type="spellStart"/>
      <w:r w:rsidR="00E639A0">
        <w:t>Vonnie</w:t>
      </w:r>
      <w:proofErr w:type="spellEnd"/>
      <w:r w:rsidR="00E639A0">
        <w:t xml:space="preserve"> </w:t>
      </w:r>
      <w:proofErr w:type="spellStart"/>
      <w:r w:rsidR="00E639A0">
        <w:t>Michali</w:t>
      </w:r>
      <w:proofErr w:type="spellEnd"/>
      <w:r w:rsidR="00E639A0">
        <w:t xml:space="preserve">, Director, </w:t>
      </w:r>
      <w:r w:rsidR="00403B9F">
        <w:t>phone</w:t>
      </w:r>
      <w:r w:rsidR="009B7E47">
        <w:t>-</w:t>
      </w:r>
      <w:r w:rsidR="00403B9F">
        <w:t xml:space="preserve"> </w:t>
      </w:r>
      <w:r w:rsidR="00E639A0" w:rsidRPr="00E639A0">
        <w:t>330-672-0725</w:t>
      </w:r>
      <w:r w:rsidR="00403B9F">
        <w:t>, email</w:t>
      </w:r>
      <w:r w:rsidR="009B7E47">
        <w:t>-</w:t>
      </w:r>
      <w:r w:rsidR="00E639A0">
        <w:t xml:space="preserve"> yhale@kent.edu</w:t>
      </w:r>
    </w:p>
    <w:p w14:paraId="6163D3C4" w14:textId="77777777" w:rsidR="00887DC9" w:rsidRDefault="00887DC9" w:rsidP="00E11E76">
      <w:pPr>
        <w:rPr>
          <w:b/>
          <w:bCs/>
        </w:rPr>
      </w:pPr>
    </w:p>
    <w:p w14:paraId="584ED1B9" w14:textId="671D12B7" w:rsidR="00E11E76" w:rsidRDefault="00E11E76" w:rsidP="00E11E76">
      <w:pPr>
        <w:rPr>
          <w:b/>
          <w:bCs/>
        </w:rPr>
      </w:pPr>
      <w:r w:rsidRPr="00E11E76">
        <w:rPr>
          <w:b/>
          <w:bCs/>
        </w:rPr>
        <w:t>Cleveland Si</w:t>
      </w:r>
      <w:r w:rsidR="00E639A0">
        <w:rPr>
          <w:b/>
          <w:bCs/>
        </w:rPr>
        <w:t>ght</w:t>
      </w:r>
      <w:r w:rsidRPr="00E11E76">
        <w:rPr>
          <w:b/>
          <w:bCs/>
        </w:rPr>
        <w:t xml:space="preserve"> Center</w:t>
      </w:r>
    </w:p>
    <w:p w14:paraId="09E43C6B" w14:textId="306E29E0" w:rsidR="00E11E76" w:rsidRPr="00E639A0" w:rsidRDefault="00E11E76" w:rsidP="00E11E76">
      <w:r w:rsidRPr="00E11E76">
        <w:rPr>
          <w:b/>
          <w:bCs/>
        </w:rPr>
        <w:t>Website:</w:t>
      </w:r>
      <w:r w:rsidR="00E639A0">
        <w:rPr>
          <w:b/>
          <w:bCs/>
        </w:rPr>
        <w:t xml:space="preserve"> </w:t>
      </w:r>
      <w:hyperlink r:id="rId8" w:history="1">
        <w:r w:rsidR="00E639A0">
          <w:rPr>
            <w:rStyle w:val="Hyperlink"/>
          </w:rPr>
          <w:t>https://www.clevelandsightcenter.org/</w:t>
        </w:r>
      </w:hyperlink>
    </w:p>
    <w:p w14:paraId="13EE8162" w14:textId="5454957D" w:rsidR="00E11E76" w:rsidRPr="00E639A0" w:rsidRDefault="00E11E76" w:rsidP="00E639A0">
      <w:pPr>
        <w:rPr>
          <w:b/>
          <w:bCs/>
        </w:rPr>
      </w:pPr>
      <w:r w:rsidRPr="00E11E76">
        <w:rPr>
          <w:b/>
          <w:bCs/>
        </w:rPr>
        <w:t>Address:</w:t>
      </w:r>
      <w:r w:rsidR="00E639A0">
        <w:rPr>
          <w:b/>
          <w:bCs/>
        </w:rPr>
        <w:t xml:space="preserve"> </w:t>
      </w:r>
      <w:r w:rsidR="00E639A0" w:rsidRPr="00E639A0">
        <w:t>1909 East 101st Street Cleveland, O</w:t>
      </w:r>
      <w:r w:rsidR="00E639A0">
        <w:t>hio</w:t>
      </w:r>
      <w:r w:rsidR="00E639A0" w:rsidRPr="00E639A0">
        <w:t xml:space="preserve"> 44106</w:t>
      </w:r>
    </w:p>
    <w:p w14:paraId="3FE65306" w14:textId="2CCEC4C8" w:rsidR="00E11E76" w:rsidRPr="00911CE7" w:rsidRDefault="00E11E76" w:rsidP="00911CE7">
      <w:r w:rsidRPr="00E11E76">
        <w:rPr>
          <w:b/>
          <w:bCs/>
        </w:rPr>
        <w:t>Site description:</w:t>
      </w:r>
      <w:r w:rsidR="00911CE7">
        <w:rPr>
          <w:b/>
          <w:bCs/>
        </w:rPr>
        <w:t xml:space="preserve"> </w:t>
      </w:r>
      <w:r w:rsidR="00911CE7" w:rsidRPr="00911CE7">
        <w:t xml:space="preserve">Our goal is to enable those who are blind or have low vision to achieve independence. We educate, empower and employ; providing training and guidance to our clients and the communities we serve. Cleveland Sight Center (CSC) has served the needs of Northeast Ohio residents who are blind or have low vision for over a century. CSC offers developmental, rehabilitation and vocational services to ensure success in today’s society. The services are targeted for all age groups. Our team of optometrists, therapists, employment specialists and other CSC staff are dedicated to assisting our clients live their lives to the fullest. </w:t>
      </w:r>
      <w:r w:rsidR="00911CE7" w:rsidRPr="00911CE7">
        <w:lastRenderedPageBreak/>
        <w:t>Through education, recreation, training and assistive technology, CSC provides opportunities for those who are blind or have low vision to engage in activities and optimize remaining eyesight.</w:t>
      </w:r>
    </w:p>
    <w:p w14:paraId="16547EB6" w14:textId="18792ADD" w:rsidR="00E11E76" w:rsidRPr="00A05985" w:rsidRDefault="00A05985" w:rsidP="00E639A0">
      <w:r>
        <w:rPr>
          <w:b/>
          <w:bCs/>
        </w:rPr>
        <w:t xml:space="preserve">Contact: </w:t>
      </w:r>
      <w:r w:rsidR="009D33B8">
        <w:t>phone 216-791-8118, email info@clevelandsightcenter.org</w:t>
      </w:r>
    </w:p>
    <w:p w14:paraId="2B74928E" w14:textId="322717CB" w:rsidR="00E11E76" w:rsidRDefault="00E11E76" w:rsidP="00E11E76">
      <w:pPr>
        <w:rPr>
          <w:b/>
          <w:bCs/>
        </w:rPr>
      </w:pPr>
    </w:p>
    <w:p w14:paraId="032E28AA" w14:textId="77777777" w:rsidR="00E11E76" w:rsidRPr="009E76E6" w:rsidRDefault="00E11E76" w:rsidP="00E11E76">
      <w:pPr>
        <w:rPr>
          <w:b/>
          <w:bCs/>
        </w:rPr>
      </w:pPr>
      <w:r w:rsidRPr="009E76E6">
        <w:rPr>
          <w:b/>
          <w:bCs/>
        </w:rPr>
        <w:t>Coleman Professional Services</w:t>
      </w:r>
    </w:p>
    <w:p w14:paraId="1CDAB7B5" w14:textId="5E596FB2" w:rsidR="00E11E76" w:rsidRPr="009E76E6" w:rsidRDefault="00E11E76" w:rsidP="00E11E76">
      <w:r w:rsidRPr="009E76E6">
        <w:rPr>
          <w:b/>
          <w:bCs/>
        </w:rPr>
        <w:t>Website:</w:t>
      </w:r>
      <w:r w:rsidRPr="009E76E6">
        <w:t xml:space="preserve"> </w:t>
      </w:r>
      <w:hyperlink r:id="rId9" w:history="1">
        <w:r w:rsidRPr="00E639A0">
          <w:rPr>
            <w:rStyle w:val="Hyperlink"/>
          </w:rPr>
          <w:t>https://www.colemanservices.org/services/employment-services/</w:t>
        </w:r>
      </w:hyperlink>
    </w:p>
    <w:p w14:paraId="0DC66C35" w14:textId="77777777" w:rsidR="00E11E76" w:rsidRPr="009E76E6" w:rsidRDefault="00E11E76" w:rsidP="00E11E76">
      <w:pPr>
        <w:rPr>
          <w:b/>
          <w:bCs/>
        </w:rPr>
      </w:pPr>
      <w:r w:rsidRPr="009E76E6">
        <w:rPr>
          <w:b/>
          <w:bCs/>
        </w:rPr>
        <w:t xml:space="preserve">Address: </w:t>
      </w:r>
      <w:r w:rsidRPr="009E76E6">
        <w:t>5982 Rhodes Road, Kent, OH 44240, phone: 330-673-1347</w:t>
      </w:r>
    </w:p>
    <w:p w14:paraId="1031E262" w14:textId="77777777" w:rsidR="00E11E76" w:rsidRPr="009E76E6" w:rsidRDefault="00E11E76" w:rsidP="00E11E76">
      <w:pPr>
        <w:rPr>
          <w:b/>
          <w:bCs/>
        </w:rPr>
      </w:pPr>
      <w:r w:rsidRPr="009E76E6">
        <w:rPr>
          <w:b/>
          <w:bCs/>
        </w:rPr>
        <w:t xml:space="preserve">Site description: </w:t>
      </w:r>
      <w:r w:rsidRPr="009E76E6">
        <w:t xml:space="preserve">Non-profit agency providing employment services to youth and adults with disabilities in Allen, Auglaize, Hardin, Jefferson, Mahoning, Portage, Stark, Summit, and Trumbull counties.  </w:t>
      </w:r>
    </w:p>
    <w:p w14:paraId="64C674C2" w14:textId="446F8A88" w:rsidR="00E11E76" w:rsidRPr="009E76E6" w:rsidRDefault="00E11E76" w:rsidP="00E11E76">
      <w:r w:rsidRPr="009E76E6">
        <w:rPr>
          <w:b/>
          <w:bCs/>
        </w:rPr>
        <w:t xml:space="preserve">Contact: </w:t>
      </w:r>
      <w:r w:rsidRPr="009E76E6">
        <w:t xml:space="preserve">Ken </w:t>
      </w:r>
      <w:proofErr w:type="spellStart"/>
      <w:r w:rsidRPr="009E76E6">
        <w:t>Penix</w:t>
      </w:r>
      <w:proofErr w:type="spellEnd"/>
      <w:r w:rsidRPr="009E76E6">
        <w:t>, Chief Officer of Employment Services, phone</w:t>
      </w:r>
      <w:r w:rsidR="009B7E47">
        <w:t>-</w:t>
      </w:r>
      <w:r w:rsidRPr="009E76E6">
        <w:t xml:space="preserve"> 330-676-6809, email</w:t>
      </w:r>
      <w:r w:rsidR="009B7E47">
        <w:t>-</w:t>
      </w:r>
      <w:r w:rsidRPr="009E76E6">
        <w:t xml:space="preserve"> ken.penix@colemanservices.org</w:t>
      </w:r>
    </w:p>
    <w:p w14:paraId="3E08CDFE" w14:textId="77777777" w:rsidR="00E11E76" w:rsidRPr="00E11E76" w:rsidRDefault="00E11E76" w:rsidP="00E11E76">
      <w:pPr>
        <w:rPr>
          <w:b/>
          <w:bCs/>
        </w:rPr>
      </w:pPr>
    </w:p>
    <w:p w14:paraId="62D08F08" w14:textId="1FA5D5A1" w:rsidR="00E11E76" w:rsidRDefault="00E11E76" w:rsidP="00E11E76">
      <w:pPr>
        <w:rPr>
          <w:b/>
          <w:bCs/>
        </w:rPr>
      </w:pPr>
      <w:r w:rsidRPr="00E11E76">
        <w:rPr>
          <w:b/>
          <w:bCs/>
        </w:rPr>
        <w:t>Community Support Services</w:t>
      </w:r>
    </w:p>
    <w:p w14:paraId="78058F71" w14:textId="50837D44" w:rsidR="00E11E76" w:rsidRPr="00A05985" w:rsidRDefault="00E11E76" w:rsidP="00E11E76">
      <w:r w:rsidRPr="00E11E76">
        <w:rPr>
          <w:b/>
          <w:bCs/>
        </w:rPr>
        <w:t>Website:</w:t>
      </w:r>
      <w:r w:rsidR="00A05985">
        <w:rPr>
          <w:b/>
          <w:bCs/>
        </w:rPr>
        <w:t xml:space="preserve"> </w:t>
      </w:r>
      <w:hyperlink r:id="rId10" w:history="1">
        <w:r w:rsidR="00403B9F" w:rsidRPr="00E75D40">
          <w:rPr>
            <w:rStyle w:val="Hyperlink"/>
          </w:rPr>
          <w:t>https://www.cssbh.org/supported-employmen</w:t>
        </w:r>
        <w:r w:rsidR="00403B9F" w:rsidRPr="00E75D40">
          <w:rPr>
            <w:rStyle w:val="Hyperlink"/>
          </w:rPr>
          <w:t>t</w:t>
        </w:r>
      </w:hyperlink>
      <w:r w:rsidR="00403B9F">
        <w:t xml:space="preserve"> </w:t>
      </w:r>
    </w:p>
    <w:p w14:paraId="085CC75C" w14:textId="5741CCEB" w:rsidR="00E11E76" w:rsidRPr="00A05985" w:rsidRDefault="00E11E76" w:rsidP="00E11E76">
      <w:r w:rsidRPr="00E11E76">
        <w:rPr>
          <w:b/>
          <w:bCs/>
        </w:rPr>
        <w:t>Address:</w:t>
      </w:r>
      <w:r w:rsidR="00A05985">
        <w:rPr>
          <w:b/>
          <w:bCs/>
        </w:rPr>
        <w:t xml:space="preserve"> </w:t>
      </w:r>
      <w:r w:rsidR="00A05985" w:rsidRPr="00A05985">
        <w:t>150 Cross St. Akron, O</w:t>
      </w:r>
      <w:r w:rsidR="00A05985">
        <w:t>hio</w:t>
      </w:r>
      <w:r w:rsidR="00A05985" w:rsidRPr="00A05985">
        <w:t xml:space="preserve"> 44311</w:t>
      </w:r>
    </w:p>
    <w:p w14:paraId="6A58B7B6" w14:textId="7B8F26D3" w:rsidR="00E11E76" w:rsidRPr="00E11E76" w:rsidRDefault="00E11E76" w:rsidP="00911CE7">
      <w:pPr>
        <w:rPr>
          <w:b/>
          <w:bCs/>
        </w:rPr>
      </w:pPr>
      <w:r w:rsidRPr="00E11E76">
        <w:rPr>
          <w:b/>
          <w:bCs/>
        </w:rPr>
        <w:t>Site description:</w:t>
      </w:r>
      <w:r w:rsidR="00911CE7">
        <w:rPr>
          <w:b/>
          <w:bCs/>
        </w:rPr>
        <w:t xml:space="preserve"> </w:t>
      </w:r>
      <w:r w:rsidR="00911CE7" w:rsidRPr="00911CE7">
        <w:t>Building communities of hope where mental and physical health are treated equally. Established in 1988, Community Support Services annually provides healthcare and hope for more than 3,000 individuals living with severe and persistent mental illnesses. Community Support Services strives to offer innovative and life-changing treatments including case management, supported employment, supported housing, assertive community treatment (ACT), integrated physical and behavioral care, counseling, and other wellness promoting services.</w:t>
      </w:r>
    </w:p>
    <w:p w14:paraId="38013292" w14:textId="7142F5D4" w:rsidR="00E11E76" w:rsidRPr="00A05985" w:rsidRDefault="00E11E76" w:rsidP="00E11E76">
      <w:r w:rsidRPr="00E11E76">
        <w:rPr>
          <w:b/>
          <w:bCs/>
        </w:rPr>
        <w:t>Contact:</w:t>
      </w:r>
      <w:r w:rsidR="00A05985">
        <w:t xml:space="preserve"> 330-253-9388</w:t>
      </w:r>
      <w:r w:rsidR="00403B9F">
        <w:t>; Susan Ritz, Employment Services Supervisor, phone</w:t>
      </w:r>
      <w:r w:rsidR="009B7E47">
        <w:t>-</w:t>
      </w:r>
      <w:r w:rsidR="00403B9F">
        <w:t xml:space="preserve"> 330-253-9675 ext. 416, email</w:t>
      </w:r>
      <w:r w:rsidR="009B7E47">
        <w:t>-</w:t>
      </w:r>
      <w:r w:rsidR="00403B9F">
        <w:t xml:space="preserve"> susan.ritz@cssbh.org</w:t>
      </w:r>
    </w:p>
    <w:p w14:paraId="70AD7E05" w14:textId="77777777" w:rsidR="00911CE7" w:rsidRDefault="00911CE7" w:rsidP="00E11E76">
      <w:pPr>
        <w:rPr>
          <w:b/>
          <w:bCs/>
        </w:rPr>
      </w:pPr>
    </w:p>
    <w:p w14:paraId="760C042A" w14:textId="1A0FF16C" w:rsidR="00E11E76" w:rsidRDefault="00E11E76" w:rsidP="00E11E76">
      <w:pPr>
        <w:rPr>
          <w:b/>
          <w:bCs/>
        </w:rPr>
      </w:pPr>
      <w:r w:rsidRPr="00E11E76">
        <w:rPr>
          <w:b/>
          <w:bCs/>
        </w:rPr>
        <w:t>Cuyahoga County Board of Developmental Disabilities</w:t>
      </w:r>
    </w:p>
    <w:p w14:paraId="60129FD7" w14:textId="7934923F" w:rsidR="00E11E76" w:rsidRPr="00A05985" w:rsidRDefault="00E11E76" w:rsidP="00E11E76">
      <w:r w:rsidRPr="00E11E76">
        <w:rPr>
          <w:b/>
          <w:bCs/>
        </w:rPr>
        <w:t>Website:</w:t>
      </w:r>
      <w:r w:rsidR="00A05985">
        <w:rPr>
          <w:b/>
          <w:bCs/>
        </w:rPr>
        <w:t xml:space="preserve"> </w:t>
      </w:r>
      <w:hyperlink r:id="rId11" w:history="1">
        <w:r w:rsidR="00A05985">
          <w:rPr>
            <w:rStyle w:val="Hyperlink"/>
          </w:rPr>
          <w:t>http://www.cuyahogabdd.org/</w:t>
        </w:r>
      </w:hyperlink>
    </w:p>
    <w:p w14:paraId="458AE86D" w14:textId="32319757" w:rsidR="00E11E76" w:rsidRPr="00A05985" w:rsidRDefault="00E11E76" w:rsidP="00A05985">
      <w:r w:rsidRPr="00E11E76">
        <w:rPr>
          <w:b/>
          <w:bCs/>
        </w:rPr>
        <w:t>Address:</w:t>
      </w:r>
      <w:r w:rsidR="00A05985">
        <w:rPr>
          <w:b/>
          <w:bCs/>
        </w:rPr>
        <w:t xml:space="preserve"> </w:t>
      </w:r>
      <w:r w:rsidR="00A05985" w:rsidRPr="00A05985">
        <w:t>1275 Lakeside Avenue East Cleveland, Ohio 44114-1129</w:t>
      </w:r>
    </w:p>
    <w:p w14:paraId="7D0377F5" w14:textId="15B79220" w:rsidR="00E11E76" w:rsidRPr="00E11E76" w:rsidRDefault="00E11E76" w:rsidP="00E11E76">
      <w:pPr>
        <w:rPr>
          <w:b/>
          <w:bCs/>
        </w:rPr>
      </w:pPr>
      <w:r w:rsidRPr="00E11E76">
        <w:rPr>
          <w:b/>
          <w:bCs/>
        </w:rPr>
        <w:t>Site description:</w:t>
      </w:r>
      <w:r w:rsidR="00911CE7">
        <w:rPr>
          <w:b/>
          <w:bCs/>
        </w:rPr>
        <w:t xml:space="preserve"> </w:t>
      </w:r>
      <w:r w:rsidR="00911CE7" w:rsidRPr="00911CE7">
        <w:t>The Cuyahoga County Board of DD offers a full range of services, everything from in-home early intervention programs for very young children and their families to leisure programs for seniors and specialized therapies (speech-language, occupational and physical), psychological services, support administration, family resources and respite care, supported living, vocational training, community employment, rehabilitation engineering and crisis intervention.</w:t>
      </w:r>
      <w:r w:rsidR="00911CE7" w:rsidRPr="00911CE7">
        <w:rPr>
          <w:b/>
          <w:bCs/>
        </w:rPr>
        <w:t xml:space="preserve">  </w:t>
      </w:r>
    </w:p>
    <w:p w14:paraId="0843274C" w14:textId="46B3E7F8" w:rsidR="00E11E76" w:rsidRPr="00A05985" w:rsidRDefault="00E11E76" w:rsidP="00E11E76">
      <w:r w:rsidRPr="00E11E76">
        <w:rPr>
          <w:b/>
          <w:bCs/>
        </w:rPr>
        <w:t>Contact:</w:t>
      </w:r>
      <w:r w:rsidR="00A05985">
        <w:rPr>
          <w:b/>
          <w:bCs/>
        </w:rPr>
        <w:t xml:space="preserve"> </w:t>
      </w:r>
      <w:r w:rsidR="009D33B8">
        <w:t>phone</w:t>
      </w:r>
      <w:r w:rsidR="009B7E47">
        <w:t>-</w:t>
      </w:r>
      <w:r w:rsidR="009D33B8">
        <w:t xml:space="preserve"> </w:t>
      </w:r>
      <w:r w:rsidR="00A05985" w:rsidRPr="00504FFA">
        <w:t>216</w:t>
      </w:r>
      <w:r w:rsidR="0026338B">
        <w:t>-</w:t>
      </w:r>
      <w:r w:rsidR="00A05985" w:rsidRPr="00504FFA">
        <w:t>736-2691</w:t>
      </w:r>
      <w:r w:rsidR="009D33B8">
        <w:t xml:space="preserve">, </w:t>
      </w:r>
      <w:r w:rsidR="00A05985" w:rsidRPr="00504FFA">
        <w:t>email</w:t>
      </w:r>
      <w:r w:rsidR="009B7E47">
        <w:t>-</w:t>
      </w:r>
      <w:r w:rsidR="00A05985" w:rsidRPr="00504FFA">
        <w:t xml:space="preserve"> Marie </w:t>
      </w:r>
      <w:proofErr w:type="spellStart"/>
      <w:r w:rsidR="00A05985" w:rsidRPr="00504FFA">
        <w:t>Barni</w:t>
      </w:r>
      <w:proofErr w:type="spellEnd"/>
      <w:r w:rsidR="00A05985" w:rsidRPr="00504FFA">
        <w:t xml:space="preserve"> </w:t>
      </w:r>
      <w:r w:rsidR="009D33B8">
        <w:t xml:space="preserve">at </w:t>
      </w:r>
      <w:r w:rsidR="00A05985" w:rsidRPr="00504FFA">
        <w:t>barni.marie@cuyahogabdd.org</w:t>
      </w:r>
    </w:p>
    <w:p w14:paraId="2C6EE97B" w14:textId="77777777" w:rsidR="00E11E76" w:rsidRPr="00E11E76" w:rsidRDefault="00E11E76" w:rsidP="00E11E76">
      <w:pPr>
        <w:rPr>
          <w:b/>
          <w:bCs/>
        </w:rPr>
      </w:pPr>
    </w:p>
    <w:p w14:paraId="4608AC6E" w14:textId="5D37E91F" w:rsidR="00E11E76" w:rsidRDefault="00E11E76" w:rsidP="00E11E76">
      <w:pPr>
        <w:rPr>
          <w:b/>
          <w:bCs/>
        </w:rPr>
      </w:pPr>
      <w:r w:rsidRPr="00E11E76">
        <w:rPr>
          <w:b/>
          <w:bCs/>
        </w:rPr>
        <w:t>Goodwill Industries</w:t>
      </w:r>
    </w:p>
    <w:p w14:paraId="5208E21B" w14:textId="437C69B0" w:rsidR="00E11E76" w:rsidRPr="00504FFA" w:rsidRDefault="00E11E76" w:rsidP="00E11E76">
      <w:r w:rsidRPr="00E11E76">
        <w:rPr>
          <w:b/>
          <w:bCs/>
        </w:rPr>
        <w:t>Website:</w:t>
      </w:r>
      <w:r w:rsidR="00504FFA">
        <w:rPr>
          <w:b/>
          <w:bCs/>
        </w:rPr>
        <w:t xml:space="preserve"> </w:t>
      </w:r>
      <w:hyperlink r:id="rId12" w:history="1">
        <w:r w:rsidR="00504FFA" w:rsidRPr="00504FFA">
          <w:rPr>
            <w:rStyle w:val="Hyperlink"/>
          </w:rPr>
          <w:t>www.goodwillakron.org</w:t>
        </w:r>
      </w:hyperlink>
    </w:p>
    <w:p w14:paraId="39D71467" w14:textId="5F14367D" w:rsidR="00E11E76" w:rsidRPr="00A76252" w:rsidRDefault="00E11E76" w:rsidP="00A76252">
      <w:pPr>
        <w:rPr>
          <w:b/>
          <w:bCs/>
        </w:rPr>
      </w:pPr>
      <w:r w:rsidRPr="00E11E76">
        <w:rPr>
          <w:b/>
          <w:bCs/>
        </w:rPr>
        <w:t>Address:</w:t>
      </w:r>
      <w:r w:rsidR="00504FFA">
        <w:rPr>
          <w:b/>
          <w:bCs/>
        </w:rPr>
        <w:t xml:space="preserve"> </w:t>
      </w:r>
      <w:r w:rsidR="00A76252" w:rsidRPr="00A76252">
        <w:t>570 E. Waterloo Road Akron, OH 44319</w:t>
      </w:r>
    </w:p>
    <w:p w14:paraId="6BAFA01B" w14:textId="0CDA8E8C" w:rsidR="00911CE7" w:rsidRPr="00911CE7" w:rsidRDefault="00E11E76" w:rsidP="00911CE7">
      <w:r w:rsidRPr="00E11E76">
        <w:rPr>
          <w:b/>
          <w:bCs/>
        </w:rPr>
        <w:t>Site description:</w:t>
      </w:r>
      <w:r w:rsidR="00911CE7">
        <w:rPr>
          <w:b/>
          <w:bCs/>
        </w:rPr>
        <w:t xml:space="preserve"> </w:t>
      </w:r>
      <w:r w:rsidR="00911CE7" w:rsidRPr="00911CE7">
        <w:t>Goodwill Industries of Akron is a private, not-for-profit corporation, the purpose of which is to provide employment preparation, training, rehabilitation, employment and support service to persons with disabilities and/or other barriers to employment.</w:t>
      </w:r>
    </w:p>
    <w:p w14:paraId="0B369128" w14:textId="4B9E2411" w:rsidR="00E11E76" w:rsidRPr="00911CE7" w:rsidRDefault="00911CE7" w:rsidP="00911CE7">
      <w:r w:rsidRPr="00911CE7">
        <w:lastRenderedPageBreak/>
        <w:t>The mission of Goodwill Industries of Akron is to help individuals prepare for, find and retain employment.  Services are in response to identified community needs and are designed to help individuals reach their highest possible vocational and personal potential.  Operating in the five-county region of Summit, Portage, Medina, Ashland and Richland, the Akron-based agency was established in 1927. It is a private, independent organization, operating as an affiliate member of Goodwill Industries International. Goodwill helps to directly strengthen the region’s workforce through its employment programs and indirectly through the net proceeds from its retail outlets and industrial services division.   Goodwill Industries of Akron is governed by a local Board of Directors representative of its service territory.</w:t>
      </w:r>
    </w:p>
    <w:p w14:paraId="1BDD8581" w14:textId="18DADE81" w:rsidR="00A76252" w:rsidRPr="00A76252" w:rsidRDefault="00E11E76" w:rsidP="00A76252">
      <w:pPr>
        <w:rPr>
          <w:b/>
          <w:bCs/>
        </w:rPr>
      </w:pPr>
      <w:r w:rsidRPr="00E11E76">
        <w:rPr>
          <w:b/>
          <w:bCs/>
        </w:rPr>
        <w:t>Contact:</w:t>
      </w:r>
      <w:r w:rsidR="00A76252">
        <w:rPr>
          <w:b/>
          <w:bCs/>
        </w:rPr>
        <w:t xml:space="preserve"> </w:t>
      </w:r>
      <w:r w:rsidR="009D33B8">
        <w:t>phone</w:t>
      </w:r>
      <w:r w:rsidR="009B7E47">
        <w:t>-</w:t>
      </w:r>
      <w:r w:rsidR="009D33B8">
        <w:t xml:space="preserve"> </w:t>
      </w:r>
      <w:r w:rsidR="00A76252" w:rsidRPr="00A76252">
        <w:t>330-724-6695</w:t>
      </w:r>
      <w:r w:rsidR="009D33B8">
        <w:t>, email</w:t>
      </w:r>
      <w:r w:rsidR="009B7E47">
        <w:t>-</w:t>
      </w:r>
      <w:r w:rsidR="00A76252" w:rsidRPr="00A76252">
        <w:t xml:space="preserve"> info@goodwillakron.org</w:t>
      </w:r>
    </w:p>
    <w:p w14:paraId="5159F416" w14:textId="77777777" w:rsidR="00E11E76" w:rsidRPr="00E11E76" w:rsidRDefault="00E11E76" w:rsidP="00E11E76">
      <w:pPr>
        <w:rPr>
          <w:b/>
          <w:bCs/>
        </w:rPr>
      </w:pPr>
    </w:p>
    <w:p w14:paraId="55CBC476" w14:textId="35FFDD57" w:rsidR="00E11E76" w:rsidRDefault="00E11E76" w:rsidP="00E11E76">
      <w:pPr>
        <w:rPr>
          <w:b/>
          <w:bCs/>
        </w:rPr>
      </w:pPr>
      <w:r w:rsidRPr="00E11E76">
        <w:rPr>
          <w:b/>
          <w:bCs/>
        </w:rPr>
        <w:t>Hattie Larlham</w:t>
      </w:r>
    </w:p>
    <w:p w14:paraId="1A30FAF5" w14:textId="09A81D9E" w:rsidR="00E11E76" w:rsidRPr="00E11E76" w:rsidRDefault="00E11E76" w:rsidP="00A76252">
      <w:pPr>
        <w:rPr>
          <w:b/>
          <w:bCs/>
        </w:rPr>
      </w:pPr>
      <w:r w:rsidRPr="00E11E76">
        <w:rPr>
          <w:b/>
          <w:bCs/>
        </w:rPr>
        <w:t>Website:</w:t>
      </w:r>
      <w:r w:rsidR="00A76252">
        <w:rPr>
          <w:b/>
          <w:bCs/>
        </w:rPr>
        <w:t xml:space="preserve"> </w:t>
      </w:r>
      <w:hyperlink r:id="rId13" w:history="1">
        <w:r w:rsidR="00A76252">
          <w:rPr>
            <w:rStyle w:val="Hyperlink"/>
          </w:rPr>
          <w:t>http://www.hattielarlham.org/</w:t>
        </w:r>
      </w:hyperlink>
    </w:p>
    <w:p w14:paraId="6418459E" w14:textId="6A87EC46" w:rsidR="00E11E76" w:rsidRPr="00A76252" w:rsidRDefault="00E11E76" w:rsidP="00E11E76">
      <w:r w:rsidRPr="00E11E76">
        <w:rPr>
          <w:b/>
          <w:bCs/>
        </w:rPr>
        <w:t>Address:</w:t>
      </w:r>
      <w:r w:rsidR="00A76252">
        <w:rPr>
          <w:b/>
          <w:bCs/>
        </w:rPr>
        <w:t xml:space="preserve"> </w:t>
      </w:r>
      <w:r w:rsidR="00A76252" w:rsidRPr="00A76252">
        <w:t>9772 Diagonal Road Mantua, Ohio 44255</w:t>
      </w:r>
    </w:p>
    <w:p w14:paraId="1233BC95" w14:textId="6E9986B6" w:rsidR="00E11E76" w:rsidRPr="00E11E76" w:rsidRDefault="00E11E76" w:rsidP="00E11E76">
      <w:pPr>
        <w:rPr>
          <w:b/>
          <w:bCs/>
        </w:rPr>
      </w:pPr>
      <w:r w:rsidRPr="00E11E76">
        <w:rPr>
          <w:b/>
          <w:bCs/>
        </w:rPr>
        <w:t>Site description:</w:t>
      </w:r>
      <w:r w:rsidR="00A76252">
        <w:rPr>
          <w:b/>
          <w:bCs/>
        </w:rPr>
        <w:t xml:space="preserve"> </w:t>
      </w:r>
      <w:r w:rsidR="00BE406F" w:rsidRPr="00BE406F">
        <w:t>Since 1961, Hattie Larlham has developed programs and services to support people with developmental disabilities. The organization started with one dedicated woman. Today, her dream is realized in the work of hundreds of employees who work around the clock to provide care to children and adults with developmental disabilities. Since its humble beginnings in the Larlham family farmhouse, the nonprofit organization has grown to include residential services, medical services, work training services, respite and in-home care and camp and play programs.</w:t>
      </w:r>
    </w:p>
    <w:p w14:paraId="0645FA18" w14:textId="74F576E4" w:rsidR="00BE406F" w:rsidRDefault="00E11E76" w:rsidP="00E11E76">
      <w:pPr>
        <w:rPr>
          <w:b/>
          <w:bCs/>
        </w:rPr>
      </w:pPr>
      <w:r w:rsidRPr="00E11E76">
        <w:rPr>
          <w:b/>
          <w:bCs/>
        </w:rPr>
        <w:t>Contact:</w:t>
      </w:r>
      <w:r w:rsidR="00A76252">
        <w:rPr>
          <w:b/>
          <w:bCs/>
        </w:rPr>
        <w:t xml:space="preserve"> </w:t>
      </w:r>
      <w:r w:rsidR="00FB2A33" w:rsidRPr="00FB2A33">
        <w:t>Neil Burt,</w:t>
      </w:r>
      <w:r w:rsidR="00FB2A33">
        <w:rPr>
          <w:b/>
          <w:bCs/>
        </w:rPr>
        <w:t xml:space="preserve"> </w:t>
      </w:r>
      <w:r w:rsidR="00FB2A33" w:rsidRPr="00FB2A33">
        <w:t>Manager,</w:t>
      </w:r>
      <w:r w:rsidR="00FB2A33">
        <w:rPr>
          <w:b/>
          <w:bCs/>
        </w:rPr>
        <w:t xml:space="preserve"> </w:t>
      </w:r>
      <w:r w:rsidR="00FB2A33">
        <w:t>phone</w:t>
      </w:r>
      <w:r w:rsidR="009B7E47">
        <w:t>-</w:t>
      </w:r>
      <w:r w:rsidR="00FB2A33">
        <w:t xml:space="preserve"> 440-567-9611, email</w:t>
      </w:r>
      <w:r w:rsidR="009B7E47">
        <w:t>-</w:t>
      </w:r>
      <w:r w:rsidR="00FB2A33">
        <w:t xml:space="preserve"> neil.burt@hattielarlham.org</w:t>
      </w:r>
    </w:p>
    <w:p w14:paraId="5B2CC687" w14:textId="77777777" w:rsidR="00887DC9" w:rsidRDefault="00887DC9" w:rsidP="00E11E76">
      <w:pPr>
        <w:rPr>
          <w:b/>
          <w:bCs/>
        </w:rPr>
      </w:pPr>
    </w:p>
    <w:p w14:paraId="053CCE2B" w14:textId="75F2FFA3" w:rsidR="00E11E76" w:rsidRDefault="00E11E76" w:rsidP="00E11E76">
      <w:pPr>
        <w:rPr>
          <w:b/>
          <w:bCs/>
        </w:rPr>
      </w:pPr>
      <w:r w:rsidRPr="00E11E76">
        <w:rPr>
          <w:b/>
          <w:bCs/>
        </w:rPr>
        <w:t>Jewish Family Service Association of Akron</w:t>
      </w:r>
    </w:p>
    <w:p w14:paraId="65FF6C51" w14:textId="5CBAD5FD" w:rsidR="00E11E76" w:rsidRPr="00A76252" w:rsidRDefault="00E11E76" w:rsidP="00E11E76">
      <w:r w:rsidRPr="00E11E76">
        <w:rPr>
          <w:b/>
          <w:bCs/>
        </w:rPr>
        <w:t>Website:</w:t>
      </w:r>
      <w:r w:rsidR="00A76252">
        <w:rPr>
          <w:b/>
          <w:bCs/>
        </w:rPr>
        <w:t xml:space="preserve"> </w:t>
      </w:r>
      <w:hyperlink r:id="rId14" w:history="1">
        <w:r w:rsidR="00A76252">
          <w:rPr>
            <w:rStyle w:val="Hyperlink"/>
          </w:rPr>
          <w:t>https://www.jfsa-cleveland.org/jfs-akron/</w:t>
        </w:r>
      </w:hyperlink>
    </w:p>
    <w:p w14:paraId="12EB5165" w14:textId="2E3383B7" w:rsidR="00E11E76" w:rsidRPr="00A76252" w:rsidRDefault="00E11E76" w:rsidP="00E11E76">
      <w:r w:rsidRPr="00E11E76">
        <w:rPr>
          <w:b/>
          <w:bCs/>
        </w:rPr>
        <w:t>Address:</w:t>
      </w:r>
      <w:r w:rsidR="00A76252">
        <w:rPr>
          <w:b/>
          <w:bCs/>
        </w:rPr>
        <w:t xml:space="preserve"> </w:t>
      </w:r>
      <w:r w:rsidR="00A76252" w:rsidRPr="00A76252">
        <w:t>750 White Pond Dr, Akron, O</w:t>
      </w:r>
      <w:r w:rsidR="00A76252">
        <w:t>hio</w:t>
      </w:r>
      <w:r w:rsidR="00A76252" w:rsidRPr="00A76252">
        <w:t xml:space="preserve"> 44320</w:t>
      </w:r>
    </w:p>
    <w:p w14:paraId="689E4DBB" w14:textId="45981128" w:rsidR="00E11E76" w:rsidRPr="00BE406F" w:rsidRDefault="00E11E76" w:rsidP="00E11E76">
      <w:r w:rsidRPr="00E11E76">
        <w:rPr>
          <w:b/>
          <w:bCs/>
        </w:rPr>
        <w:t>Site description:</w:t>
      </w:r>
      <w:r w:rsidR="00BE406F">
        <w:rPr>
          <w:b/>
          <w:bCs/>
        </w:rPr>
        <w:t xml:space="preserve"> </w:t>
      </w:r>
      <w:r w:rsidR="00BE406F" w:rsidRPr="00BE406F">
        <w:t>Since 1913, the Jewish Family Service of Akron has served the greater Akron and Summit County community. In 2009, in response to the increasing aging of the community, JFS core programs became specialized to meet the unique needs of both seniors and the adults who care for them.</w:t>
      </w:r>
    </w:p>
    <w:p w14:paraId="3B1F731A" w14:textId="07DF0BE2" w:rsidR="00E11E76" w:rsidRPr="00A76252" w:rsidRDefault="00E11E76" w:rsidP="00E11E76">
      <w:r w:rsidRPr="00E11E76">
        <w:rPr>
          <w:b/>
          <w:bCs/>
        </w:rPr>
        <w:t>Contact:</w:t>
      </w:r>
      <w:r w:rsidR="00A76252">
        <w:rPr>
          <w:b/>
          <w:bCs/>
        </w:rPr>
        <w:t xml:space="preserve"> </w:t>
      </w:r>
      <w:r w:rsidR="00FB2A33">
        <w:t>phone</w:t>
      </w:r>
      <w:r w:rsidR="009B7E47">
        <w:t>-</w:t>
      </w:r>
      <w:r w:rsidR="00FB2A33">
        <w:t xml:space="preserve"> </w:t>
      </w:r>
      <w:r w:rsidR="00A76252" w:rsidRPr="00A76252">
        <w:t>330</w:t>
      </w:r>
      <w:r w:rsidR="00FB2A33">
        <w:t>-</w:t>
      </w:r>
      <w:r w:rsidR="00A76252" w:rsidRPr="00A76252">
        <w:t>867-3388</w:t>
      </w:r>
    </w:p>
    <w:p w14:paraId="593CDFDA" w14:textId="77777777" w:rsidR="00E11E76" w:rsidRPr="00E11E76" w:rsidRDefault="00E11E76" w:rsidP="00E11E76">
      <w:pPr>
        <w:rPr>
          <w:b/>
          <w:bCs/>
        </w:rPr>
      </w:pPr>
    </w:p>
    <w:p w14:paraId="08BDFF4C" w14:textId="7111D584" w:rsidR="00E11E76" w:rsidRDefault="00E11E76" w:rsidP="00E11E76">
      <w:pPr>
        <w:rPr>
          <w:b/>
          <w:bCs/>
        </w:rPr>
      </w:pPr>
      <w:r w:rsidRPr="00E11E76">
        <w:rPr>
          <w:b/>
          <w:bCs/>
        </w:rPr>
        <w:t>Jewish Family Service Association of Cleveland</w:t>
      </w:r>
    </w:p>
    <w:p w14:paraId="6B51D08E" w14:textId="30C2C2A9" w:rsidR="00E11E76" w:rsidRPr="00E11E76" w:rsidRDefault="00E11E76" w:rsidP="00E11E76">
      <w:pPr>
        <w:rPr>
          <w:b/>
          <w:bCs/>
        </w:rPr>
      </w:pPr>
      <w:r w:rsidRPr="00E11E76">
        <w:rPr>
          <w:b/>
          <w:bCs/>
        </w:rPr>
        <w:t>Website:</w:t>
      </w:r>
      <w:r w:rsidR="005B670E">
        <w:rPr>
          <w:b/>
          <w:bCs/>
        </w:rPr>
        <w:t xml:space="preserve"> </w:t>
      </w:r>
      <w:hyperlink r:id="rId15" w:history="1">
        <w:r w:rsidR="005B670E">
          <w:rPr>
            <w:rStyle w:val="Hyperlink"/>
          </w:rPr>
          <w:t>https://www.jfsa-cleveland.org/</w:t>
        </w:r>
      </w:hyperlink>
    </w:p>
    <w:p w14:paraId="3CBAD551" w14:textId="20AB26F2" w:rsidR="00E11E76" w:rsidRPr="005B670E" w:rsidRDefault="00E11E76" w:rsidP="005B670E">
      <w:pPr>
        <w:rPr>
          <w:b/>
          <w:bCs/>
        </w:rPr>
      </w:pPr>
      <w:r w:rsidRPr="00E11E76">
        <w:rPr>
          <w:b/>
          <w:bCs/>
        </w:rPr>
        <w:t>Address:</w:t>
      </w:r>
      <w:r w:rsidR="005B670E">
        <w:rPr>
          <w:b/>
          <w:bCs/>
        </w:rPr>
        <w:t xml:space="preserve"> </w:t>
      </w:r>
      <w:r w:rsidR="005B670E" w:rsidRPr="005B670E">
        <w:t xml:space="preserve">29125 Chagrin Blvd Pepper Pike, OH 44122 </w:t>
      </w:r>
    </w:p>
    <w:p w14:paraId="66965678" w14:textId="186FD53E" w:rsidR="00E11E76" w:rsidRPr="00BE406F" w:rsidRDefault="00E11E76" w:rsidP="00E11E76">
      <w:r w:rsidRPr="00E11E76">
        <w:rPr>
          <w:b/>
          <w:bCs/>
        </w:rPr>
        <w:t>Site description:</w:t>
      </w:r>
      <w:r w:rsidR="00BE406F">
        <w:rPr>
          <w:b/>
          <w:bCs/>
        </w:rPr>
        <w:t xml:space="preserve"> </w:t>
      </w:r>
      <w:r w:rsidR="00BE406F">
        <w:t>Helping individuals and families find solutions to face life’s challenges with confidence.</w:t>
      </w:r>
    </w:p>
    <w:p w14:paraId="54392F86" w14:textId="12D784BE" w:rsidR="00E11E76" w:rsidRDefault="00E11E76" w:rsidP="00E11E76">
      <w:pPr>
        <w:rPr>
          <w:b/>
          <w:bCs/>
        </w:rPr>
      </w:pPr>
      <w:r w:rsidRPr="00E11E76">
        <w:rPr>
          <w:b/>
          <w:bCs/>
        </w:rPr>
        <w:t>Contact:</w:t>
      </w:r>
      <w:r w:rsidR="005B670E">
        <w:rPr>
          <w:b/>
          <w:bCs/>
        </w:rPr>
        <w:t xml:space="preserve"> </w:t>
      </w:r>
      <w:r w:rsidR="00FB2A33" w:rsidRPr="00FB2A33">
        <w:t>phone</w:t>
      </w:r>
      <w:r w:rsidR="009B7E47">
        <w:t>-</w:t>
      </w:r>
      <w:r w:rsidR="00FB2A33">
        <w:rPr>
          <w:b/>
          <w:bCs/>
        </w:rPr>
        <w:t xml:space="preserve"> </w:t>
      </w:r>
      <w:r w:rsidR="005B670E" w:rsidRPr="005B670E">
        <w:t>216-292-3999</w:t>
      </w:r>
    </w:p>
    <w:p w14:paraId="2169F46C" w14:textId="77777777" w:rsidR="00E11E76" w:rsidRPr="00E11E76" w:rsidRDefault="00E11E76" w:rsidP="00E11E76">
      <w:pPr>
        <w:rPr>
          <w:b/>
          <w:bCs/>
        </w:rPr>
      </w:pPr>
    </w:p>
    <w:p w14:paraId="7BF7B882" w14:textId="419DBFA3" w:rsidR="00E11E76" w:rsidRDefault="00E11E76" w:rsidP="00E11E76">
      <w:pPr>
        <w:rPr>
          <w:b/>
          <w:bCs/>
        </w:rPr>
      </w:pPr>
      <w:r w:rsidRPr="00E11E76">
        <w:rPr>
          <w:b/>
          <w:bCs/>
        </w:rPr>
        <w:t>Linking Employment, Abilities and Potential (LEAP)</w:t>
      </w:r>
    </w:p>
    <w:p w14:paraId="7EEC6077" w14:textId="772E1096" w:rsidR="00E11E76" w:rsidRPr="00E11E76" w:rsidRDefault="00E11E76" w:rsidP="00E11E76">
      <w:pPr>
        <w:rPr>
          <w:b/>
          <w:bCs/>
        </w:rPr>
      </w:pPr>
      <w:r w:rsidRPr="00E11E76">
        <w:rPr>
          <w:b/>
          <w:bCs/>
        </w:rPr>
        <w:t>Website:</w:t>
      </w:r>
      <w:r w:rsidR="005B670E">
        <w:rPr>
          <w:b/>
          <w:bCs/>
        </w:rPr>
        <w:t xml:space="preserve"> </w:t>
      </w:r>
      <w:hyperlink r:id="rId16" w:history="1">
        <w:r w:rsidR="005B670E">
          <w:rPr>
            <w:rStyle w:val="Hyperlink"/>
          </w:rPr>
          <w:t>https://www.leapinfo.org/</w:t>
        </w:r>
      </w:hyperlink>
    </w:p>
    <w:p w14:paraId="4D3DA1CD" w14:textId="3A4E5D71" w:rsidR="00E11E76" w:rsidRPr="005B670E" w:rsidRDefault="00E11E76" w:rsidP="005B670E">
      <w:pPr>
        <w:rPr>
          <w:b/>
          <w:bCs/>
        </w:rPr>
      </w:pPr>
      <w:r w:rsidRPr="00E11E76">
        <w:rPr>
          <w:b/>
          <w:bCs/>
        </w:rPr>
        <w:t>Address:</w:t>
      </w:r>
      <w:r w:rsidR="005B670E">
        <w:rPr>
          <w:b/>
          <w:bCs/>
        </w:rPr>
        <w:t xml:space="preserve"> </w:t>
      </w:r>
      <w:r w:rsidR="005B670E" w:rsidRPr="005B670E">
        <w:t>2545 Lorain Avenue Cleveland, Ohio 44113</w:t>
      </w:r>
    </w:p>
    <w:p w14:paraId="507516F4" w14:textId="0FE7D53E" w:rsidR="00E11E76" w:rsidRPr="00BE406F" w:rsidRDefault="00E11E76" w:rsidP="00BE406F">
      <w:pPr>
        <w:rPr>
          <w:b/>
          <w:bCs/>
        </w:rPr>
      </w:pPr>
      <w:r w:rsidRPr="00E11E76">
        <w:rPr>
          <w:b/>
          <w:bCs/>
        </w:rPr>
        <w:t>Site description:</w:t>
      </w:r>
      <w:r w:rsidR="005B670E">
        <w:rPr>
          <w:b/>
          <w:bCs/>
        </w:rPr>
        <w:t xml:space="preserve"> </w:t>
      </w:r>
      <w:r w:rsidR="00BE406F" w:rsidRPr="00BE406F">
        <w:t xml:space="preserve">Linking Employment, Abilities and Potential (LEAP) is an agent of positive change, working to advance participation and equality in society for people with disabilities in </w:t>
      </w:r>
      <w:r w:rsidR="00BE406F" w:rsidRPr="00BE406F">
        <w:lastRenderedPageBreak/>
        <w:t xml:space="preserve">Northeast Ohio. Founded more than 35 years ago by people with disabilities, LEAP serves over </w:t>
      </w:r>
      <w:r w:rsidR="00887DC9" w:rsidRPr="00BE406F">
        <w:t>1,500 individuals</w:t>
      </w:r>
      <w:r w:rsidR="00BE406F" w:rsidRPr="00BE406F">
        <w:t xml:space="preserve"> annually, and works to promote social change to enhance the quality of life </w:t>
      </w:r>
      <w:r w:rsidR="00874473" w:rsidRPr="00BE406F">
        <w:t>for people</w:t>
      </w:r>
      <w:r w:rsidR="00BE406F" w:rsidRPr="00BE406F">
        <w:t xml:space="preserve"> with disabilities. The majority of staff and board members are people with disabilities themselves. By offering an array of comprehensive, high quality and award-winning programs and services, LEAP assists people with disabilities achieve economic self-sufficiency, live independently in their own homes, participate in community life including adaptive recreation, and find and maintaining employment commensurate with their interests and talents. LEAP is a federally recognized Center for Independent Living (CIL). CIL's are non-residential places of action and coalition where persons with disabilities learn and develop necessary skills, empowering them to make their own life choices. LEAP is accredited by CARF International.</w:t>
      </w:r>
    </w:p>
    <w:p w14:paraId="5BCD9DD7" w14:textId="710C23DE" w:rsidR="00E11E76" w:rsidRDefault="00E11E76" w:rsidP="00E11E76">
      <w:pPr>
        <w:rPr>
          <w:b/>
          <w:bCs/>
        </w:rPr>
      </w:pPr>
      <w:r w:rsidRPr="00E11E76">
        <w:rPr>
          <w:b/>
          <w:bCs/>
        </w:rPr>
        <w:t>Contact:</w:t>
      </w:r>
      <w:r w:rsidR="005B670E">
        <w:rPr>
          <w:b/>
          <w:bCs/>
        </w:rPr>
        <w:t xml:space="preserve"> </w:t>
      </w:r>
      <w:r w:rsidR="00FB2A33">
        <w:t>phone</w:t>
      </w:r>
      <w:r w:rsidR="009B7E47">
        <w:t>-</w:t>
      </w:r>
      <w:r w:rsidR="00FB2A33">
        <w:t xml:space="preserve"> </w:t>
      </w:r>
      <w:r w:rsidR="005B670E" w:rsidRPr="005B670E">
        <w:t>216-696-2716</w:t>
      </w:r>
      <w:r w:rsidR="005B670E">
        <w:rPr>
          <w:b/>
          <w:bCs/>
        </w:rPr>
        <w:t xml:space="preserve"> </w:t>
      </w:r>
    </w:p>
    <w:p w14:paraId="4499E0EC" w14:textId="5E56873D" w:rsidR="007D5CCE" w:rsidRDefault="007D5CCE" w:rsidP="00E11E76">
      <w:pPr>
        <w:rPr>
          <w:b/>
          <w:bCs/>
        </w:rPr>
      </w:pPr>
    </w:p>
    <w:p w14:paraId="5668F9CC" w14:textId="28481593" w:rsidR="007D5CCE" w:rsidRDefault="007D5CCE" w:rsidP="007D5CCE">
      <w:pPr>
        <w:rPr>
          <w:b/>
          <w:bCs/>
        </w:rPr>
      </w:pPr>
      <w:r>
        <w:rPr>
          <w:b/>
          <w:bCs/>
        </w:rPr>
        <w:t>Matrix Companies</w:t>
      </w:r>
    </w:p>
    <w:p w14:paraId="1443E1A0" w14:textId="724ED608" w:rsidR="007D5CCE" w:rsidRPr="003C45DB" w:rsidRDefault="007D5CCE" w:rsidP="007D5CCE">
      <w:r w:rsidRPr="00E11E76">
        <w:rPr>
          <w:b/>
          <w:bCs/>
        </w:rPr>
        <w:t>Website:</w:t>
      </w:r>
      <w:r>
        <w:rPr>
          <w:b/>
          <w:bCs/>
        </w:rPr>
        <w:t xml:space="preserve"> </w:t>
      </w:r>
      <w:hyperlink r:id="rId17" w:history="1">
        <w:r w:rsidRPr="00CD57F3">
          <w:rPr>
            <w:rStyle w:val="Hyperlink"/>
          </w:rPr>
          <w:t>https://www.matrixtpa.com/</w:t>
        </w:r>
      </w:hyperlink>
      <w:r>
        <w:t xml:space="preserve"> </w:t>
      </w:r>
    </w:p>
    <w:p w14:paraId="0B337ACA" w14:textId="1A35019D" w:rsidR="007D5CCE" w:rsidRPr="007D5CCE" w:rsidRDefault="007D5CCE" w:rsidP="007D5CCE">
      <w:r w:rsidRPr="00E11E76">
        <w:rPr>
          <w:b/>
          <w:bCs/>
        </w:rPr>
        <w:t>Address:</w:t>
      </w:r>
      <w:r>
        <w:rPr>
          <w:b/>
          <w:bCs/>
        </w:rPr>
        <w:t xml:space="preserve"> </w:t>
      </w:r>
      <w:r>
        <w:t>644 Linn Street Suite 900</w:t>
      </w:r>
      <w:r>
        <w:t xml:space="preserve">, </w:t>
      </w:r>
      <w:r>
        <w:t>Cincinnati, Ohio 45203</w:t>
      </w:r>
    </w:p>
    <w:p w14:paraId="50FA4BAF" w14:textId="7B7D545E" w:rsidR="007D5CCE" w:rsidRPr="00E11E76" w:rsidRDefault="007D5CCE" w:rsidP="007D5CCE">
      <w:pPr>
        <w:rPr>
          <w:b/>
          <w:bCs/>
        </w:rPr>
      </w:pPr>
      <w:r w:rsidRPr="00E11E76">
        <w:rPr>
          <w:b/>
          <w:bCs/>
        </w:rPr>
        <w:t>Site description:</w:t>
      </w:r>
      <w:r>
        <w:rPr>
          <w:b/>
          <w:bCs/>
        </w:rPr>
        <w:t xml:space="preserve"> </w:t>
      </w:r>
      <w:r w:rsidRPr="007D5CCE">
        <w:t xml:space="preserve">Matrix </w:t>
      </w:r>
      <w:r>
        <w:t xml:space="preserve">is a private-for-profit agency that </w:t>
      </w:r>
      <w:r w:rsidRPr="007D5CCE">
        <w:t>specializes in workers’ compensation claims administration, case management, safety services, investigations and unemployment cost control.</w:t>
      </w:r>
    </w:p>
    <w:p w14:paraId="388F1045" w14:textId="2E392E88" w:rsidR="007D5CCE" w:rsidRPr="005B670E" w:rsidRDefault="007D5CCE" w:rsidP="00E11E76">
      <w:r w:rsidRPr="00E11E76">
        <w:rPr>
          <w:b/>
          <w:bCs/>
        </w:rPr>
        <w:t>Contact:</w:t>
      </w:r>
      <w:r>
        <w:rPr>
          <w:b/>
          <w:bCs/>
        </w:rPr>
        <w:t xml:space="preserve"> </w:t>
      </w:r>
      <w:r>
        <w:t>phone</w:t>
      </w:r>
      <w:r w:rsidR="009B7E47">
        <w:t>-</w:t>
      </w:r>
      <w:r>
        <w:t xml:space="preserve"> </w:t>
      </w:r>
      <w:r w:rsidRPr="007D5CCE">
        <w:t>513</w:t>
      </w:r>
      <w:r>
        <w:t>-</w:t>
      </w:r>
      <w:r w:rsidRPr="007D5CCE">
        <w:t>351</w:t>
      </w:r>
      <w:r>
        <w:t>-1</w:t>
      </w:r>
      <w:r w:rsidRPr="007D5CCE">
        <w:t>222</w:t>
      </w:r>
      <w:r>
        <w:t xml:space="preserve"> email</w:t>
      </w:r>
      <w:r w:rsidR="009B7E47">
        <w:t>-</w:t>
      </w:r>
      <w:r>
        <w:t xml:space="preserve"> </w:t>
      </w:r>
      <w:r w:rsidRPr="007D5CCE">
        <w:t>info@matrixtpa.com</w:t>
      </w:r>
    </w:p>
    <w:p w14:paraId="5C9BA058" w14:textId="77777777" w:rsidR="00BE406F" w:rsidRDefault="00BE406F" w:rsidP="00E11E76">
      <w:pPr>
        <w:rPr>
          <w:b/>
          <w:bCs/>
        </w:rPr>
      </w:pPr>
    </w:p>
    <w:p w14:paraId="696E5261" w14:textId="53CD098E" w:rsidR="00E11E76" w:rsidRDefault="00E11E76" w:rsidP="00E11E76">
      <w:pPr>
        <w:rPr>
          <w:b/>
          <w:bCs/>
        </w:rPr>
      </w:pPr>
      <w:proofErr w:type="spellStart"/>
      <w:r w:rsidRPr="00E11E76">
        <w:rPr>
          <w:b/>
          <w:bCs/>
        </w:rPr>
        <w:t>MetroHealth</w:t>
      </w:r>
      <w:proofErr w:type="spellEnd"/>
      <w:r w:rsidR="00FB2A33">
        <w:rPr>
          <w:b/>
          <w:bCs/>
        </w:rPr>
        <w:t xml:space="preserve"> Rehabilitation Institute </w:t>
      </w:r>
    </w:p>
    <w:p w14:paraId="4E1AE95C" w14:textId="481912B1" w:rsidR="00E11E76" w:rsidRPr="00E11E76" w:rsidRDefault="00E11E76" w:rsidP="00E11E76">
      <w:pPr>
        <w:rPr>
          <w:b/>
          <w:bCs/>
        </w:rPr>
      </w:pPr>
      <w:r w:rsidRPr="00E11E76">
        <w:rPr>
          <w:b/>
          <w:bCs/>
        </w:rPr>
        <w:t>Website:</w:t>
      </w:r>
      <w:r w:rsidR="005B670E">
        <w:rPr>
          <w:b/>
          <w:bCs/>
        </w:rPr>
        <w:t xml:space="preserve"> </w:t>
      </w:r>
      <w:hyperlink r:id="rId18" w:history="1">
        <w:r w:rsidR="00FB2A33" w:rsidRPr="00FB2A33">
          <w:rPr>
            <w:rStyle w:val="Hyperlink"/>
          </w:rPr>
          <w:t>Community and Vocational Rehabilitation</w:t>
        </w:r>
      </w:hyperlink>
      <w:r w:rsidR="00FB2A33">
        <w:t xml:space="preserve"> </w:t>
      </w:r>
    </w:p>
    <w:p w14:paraId="79773C45" w14:textId="7E31BF9C" w:rsidR="00E11E76" w:rsidRPr="005B670E" w:rsidRDefault="00E11E76" w:rsidP="00E11E76">
      <w:r w:rsidRPr="00E11E76">
        <w:rPr>
          <w:b/>
          <w:bCs/>
        </w:rPr>
        <w:t>Address:</w:t>
      </w:r>
      <w:r w:rsidR="005B670E">
        <w:rPr>
          <w:b/>
          <w:bCs/>
        </w:rPr>
        <w:t xml:space="preserve"> </w:t>
      </w:r>
      <w:r w:rsidR="005B670E">
        <w:t xml:space="preserve">2500 </w:t>
      </w:r>
      <w:proofErr w:type="spellStart"/>
      <w:r w:rsidR="005B670E">
        <w:t>MetroHealth</w:t>
      </w:r>
      <w:proofErr w:type="spellEnd"/>
      <w:r w:rsidR="005B670E">
        <w:t xml:space="preserve"> Drive Cleveland, Ohio 44109</w:t>
      </w:r>
    </w:p>
    <w:p w14:paraId="6E5018B4" w14:textId="742864DF" w:rsidR="00E11E76" w:rsidRPr="00E11E76" w:rsidRDefault="00E11E76" w:rsidP="00BE406F">
      <w:pPr>
        <w:rPr>
          <w:b/>
          <w:bCs/>
        </w:rPr>
      </w:pPr>
      <w:r w:rsidRPr="00E11E76">
        <w:rPr>
          <w:b/>
          <w:bCs/>
        </w:rPr>
        <w:t>Site description:</w:t>
      </w:r>
      <w:r w:rsidR="00BE406F">
        <w:rPr>
          <w:b/>
          <w:bCs/>
        </w:rPr>
        <w:t xml:space="preserve"> </w:t>
      </w:r>
      <w:r w:rsidR="00FB2A33" w:rsidRPr="00FB2A33">
        <w:t xml:space="preserve">Each year, specialists at </w:t>
      </w:r>
      <w:proofErr w:type="spellStart"/>
      <w:r w:rsidR="00FB2A33" w:rsidRPr="00FB2A33">
        <w:t>MetroHealth’s</w:t>
      </w:r>
      <w:proofErr w:type="spellEnd"/>
      <w:r w:rsidR="00FB2A33" w:rsidRPr="00FB2A33">
        <w:t xml:space="preserve"> Benjamin S. Gerson Family Resource Center link more than 160 new patients with disabilities to educational information, support services and community agencies to enhance their quality of life. Examples of patients we serve include those contending with functional limitations from stroke, brain injury, SCI or major trauma.</w:t>
      </w:r>
    </w:p>
    <w:p w14:paraId="0BC4FCD9" w14:textId="34DD7C91" w:rsidR="00E11E76" w:rsidRPr="005B670E" w:rsidRDefault="00E11E76" w:rsidP="00E11E76">
      <w:r w:rsidRPr="00E11E76">
        <w:rPr>
          <w:b/>
          <w:bCs/>
        </w:rPr>
        <w:t>Contact:</w:t>
      </w:r>
      <w:r w:rsidR="005B670E">
        <w:rPr>
          <w:b/>
          <w:bCs/>
        </w:rPr>
        <w:t xml:space="preserve"> </w:t>
      </w:r>
      <w:r w:rsidR="00FB2A33">
        <w:t>Jaqueline Stanton, Vocational Counselor, phone</w:t>
      </w:r>
      <w:r w:rsidR="009B7E47">
        <w:t>-</w:t>
      </w:r>
      <w:r w:rsidR="00FB2A33">
        <w:t xml:space="preserve"> 216-778-3174, email</w:t>
      </w:r>
      <w:r w:rsidR="009B7E47">
        <w:t>-</w:t>
      </w:r>
      <w:r w:rsidR="00FB2A33">
        <w:t xml:space="preserve"> jstanton@metrohealth.org</w:t>
      </w:r>
    </w:p>
    <w:p w14:paraId="6EB82F41" w14:textId="77777777" w:rsidR="00E11E76" w:rsidRPr="00E11E76" w:rsidRDefault="00E11E76" w:rsidP="00E11E76">
      <w:pPr>
        <w:rPr>
          <w:b/>
          <w:bCs/>
        </w:rPr>
      </w:pPr>
    </w:p>
    <w:p w14:paraId="485B3685" w14:textId="09829C49" w:rsidR="00E11E76" w:rsidRDefault="00E11E76" w:rsidP="00E11E76">
      <w:pPr>
        <w:rPr>
          <w:b/>
          <w:bCs/>
        </w:rPr>
      </w:pPr>
      <w:proofErr w:type="spellStart"/>
      <w:r w:rsidRPr="00E11E76">
        <w:rPr>
          <w:b/>
          <w:bCs/>
        </w:rPr>
        <w:t>OakLeaf</w:t>
      </w:r>
      <w:proofErr w:type="spellEnd"/>
      <w:r w:rsidRPr="00E11E76">
        <w:rPr>
          <w:b/>
          <w:bCs/>
        </w:rPr>
        <w:t xml:space="preserve"> Services</w:t>
      </w:r>
    </w:p>
    <w:p w14:paraId="50FB8310" w14:textId="08803199" w:rsidR="00E11E76" w:rsidRPr="005B670E" w:rsidRDefault="00E11E76" w:rsidP="00E11E76">
      <w:r w:rsidRPr="00E11E76">
        <w:rPr>
          <w:b/>
          <w:bCs/>
        </w:rPr>
        <w:t>Website:</w:t>
      </w:r>
      <w:r w:rsidR="005B670E">
        <w:rPr>
          <w:b/>
          <w:bCs/>
        </w:rPr>
        <w:t xml:space="preserve"> </w:t>
      </w:r>
      <w:hyperlink r:id="rId19" w:history="1">
        <w:r w:rsidR="005B670E">
          <w:rPr>
            <w:rStyle w:val="Hyperlink"/>
          </w:rPr>
          <w:t>https://www.ucpcleveland.org/services-for-adults/adult-day-support/</w:t>
        </w:r>
      </w:hyperlink>
    </w:p>
    <w:p w14:paraId="5BDFEA95" w14:textId="7586461D" w:rsidR="00E11E76" w:rsidRPr="005B670E" w:rsidRDefault="00E11E76" w:rsidP="00E11E76">
      <w:r w:rsidRPr="00E11E76">
        <w:rPr>
          <w:b/>
          <w:bCs/>
        </w:rPr>
        <w:t>Address:</w:t>
      </w:r>
      <w:r w:rsidR="005B670E">
        <w:rPr>
          <w:b/>
          <w:bCs/>
        </w:rPr>
        <w:t xml:space="preserve"> </w:t>
      </w:r>
      <w:r w:rsidR="005B670E" w:rsidRPr="005B670E">
        <w:t>10011 Euclid Avenue, Cleveland, O</w:t>
      </w:r>
      <w:r w:rsidR="005B670E">
        <w:t>hio</w:t>
      </w:r>
      <w:r w:rsidR="005B670E" w:rsidRPr="005B670E">
        <w:t xml:space="preserve"> 44106-4701</w:t>
      </w:r>
    </w:p>
    <w:p w14:paraId="383733F1" w14:textId="3AF468DB" w:rsidR="00E11E76" w:rsidRPr="00E11E76" w:rsidRDefault="00E11E76" w:rsidP="00E11E76">
      <w:pPr>
        <w:rPr>
          <w:b/>
          <w:bCs/>
        </w:rPr>
      </w:pPr>
      <w:r w:rsidRPr="00E11E76">
        <w:rPr>
          <w:b/>
          <w:bCs/>
        </w:rPr>
        <w:t>Site description:</w:t>
      </w:r>
      <w:r w:rsidR="00BE406F">
        <w:rPr>
          <w:b/>
          <w:bCs/>
        </w:rPr>
        <w:t xml:space="preserve"> </w:t>
      </w:r>
      <w:proofErr w:type="spellStart"/>
      <w:r w:rsidR="00BE406F" w:rsidRPr="00BE406F">
        <w:t>OakLeaf</w:t>
      </w:r>
      <w:proofErr w:type="spellEnd"/>
      <w:r w:rsidR="00BE406F" w:rsidRPr="00BE406F">
        <w:t xml:space="preserve"> Services is dedicated to ensuring that adults with disabilities are able to live the highest quality, most productive life possible while achieving maximum independence in the community.  The agency’s approach of person-centered planning recognizes that every client is unique and has individual needs and preferences, and we work directly with each individual and family to engage them in appropriate programming.  Individual clients are involved in the development of their service plans and in decisions about the care they receive.  </w:t>
      </w:r>
      <w:proofErr w:type="spellStart"/>
      <w:r w:rsidR="00BE406F" w:rsidRPr="00BE406F">
        <w:t>OakLeaf</w:t>
      </w:r>
      <w:proofErr w:type="spellEnd"/>
      <w:r w:rsidR="00BE406F" w:rsidRPr="00BE406F">
        <w:t xml:space="preserve"> Services offers two facets of programming for adults:  Employment Services and Community Integration.</w:t>
      </w:r>
    </w:p>
    <w:p w14:paraId="72B25B02" w14:textId="1F7D2345" w:rsidR="00E11E76" w:rsidRPr="005B670E" w:rsidRDefault="00E11E76" w:rsidP="00E11E76">
      <w:r w:rsidRPr="00E11E76">
        <w:rPr>
          <w:b/>
          <w:bCs/>
        </w:rPr>
        <w:lastRenderedPageBreak/>
        <w:t>Contact:</w:t>
      </w:r>
      <w:r w:rsidR="005B670E">
        <w:rPr>
          <w:b/>
          <w:bCs/>
        </w:rPr>
        <w:t xml:space="preserve"> </w:t>
      </w:r>
      <w:r w:rsidR="00874473">
        <w:t>Malia Nesbitt, Career Planning Supervisor, phone</w:t>
      </w:r>
      <w:r w:rsidR="009B7E47">
        <w:t>-</w:t>
      </w:r>
      <w:r w:rsidR="00874473">
        <w:t xml:space="preserve"> 216-791-8363, ext. 1317, email</w:t>
      </w:r>
      <w:r w:rsidR="009B7E47">
        <w:t>-</w:t>
      </w:r>
      <w:r w:rsidR="00874473">
        <w:t xml:space="preserve"> mnesbitt@ucpcleveland.org</w:t>
      </w:r>
    </w:p>
    <w:p w14:paraId="4B1D8712" w14:textId="77777777" w:rsidR="00E11E76" w:rsidRPr="00E11E76" w:rsidRDefault="00E11E76" w:rsidP="00E11E76">
      <w:pPr>
        <w:rPr>
          <w:b/>
          <w:bCs/>
        </w:rPr>
      </w:pPr>
    </w:p>
    <w:p w14:paraId="6E4759A4" w14:textId="2E2F3ACD" w:rsidR="00E11E76" w:rsidRDefault="00E11E76" w:rsidP="00E11E76">
      <w:pPr>
        <w:rPr>
          <w:b/>
          <w:bCs/>
        </w:rPr>
      </w:pPr>
      <w:r w:rsidRPr="00E11E76">
        <w:rPr>
          <w:b/>
          <w:bCs/>
        </w:rPr>
        <w:t>Office of Accessibility at the University of Akron</w:t>
      </w:r>
    </w:p>
    <w:p w14:paraId="744450E4" w14:textId="398DECF0" w:rsidR="00E11E76" w:rsidRPr="005B670E" w:rsidRDefault="00E11E76" w:rsidP="00E11E76">
      <w:r w:rsidRPr="00E11E76">
        <w:rPr>
          <w:b/>
          <w:bCs/>
        </w:rPr>
        <w:t>Website:</w:t>
      </w:r>
      <w:r w:rsidR="005B670E">
        <w:rPr>
          <w:b/>
          <w:bCs/>
        </w:rPr>
        <w:t xml:space="preserve"> </w:t>
      </w:r>
      <w:hyperlink r:id="rId20" w:history="1">
        <w:r w:rsidR="005B670E">
          <w:rPr>
            <w:rStyle w:val="Hyperlink"/>
          </w:rPr>
          <w:t>https://www.uakron.edu/access/</w:t>
        </w:r>
      </w:hyperlink>
    </w:p>
    <w:p w14:paraId="7BE03AF4" w14:textId="6705575B" w:rsidR="00E11E76" w:rsidRPr="00E11E76" w:rsidRDefault="00E11E76" w:rsidP="005B670E">
      <w:pPr>
        <w:rPr>
          <w:b/>
          <w:bCs/>
        </w:rPr>
      </w:pPr>
      <w:r w:rsidRPr="00E11E76">
        <w:rPr>
          <w:b/>
          <w:bCs/>
        </w:rPr>
        <w:t>Address:</w:t>
      </w:r>
      <w:r w:rsidR="005B670E">
        <w:rPr>
          <w:b/>
          <w:bCs/>
        </w:rPr>
        <w:t xml:space="preserve"> </w:t>
      </w:r>
      <w:r w:rsidR="005B670E" w:rsidRPr="005B670E">
        <w:t>Simmons Hall 105</w:t>
      </w:r>
      <w:r w:rsidR="006603A0">
        <w:t xml:space="preserve">, </w:t>
      </w:r>
      <w:r w:rsidR="005B670E" w:rsidRPr="005B670E">
        <w:t>The University of Akron</w:t>
      </w:r>
      <w:r w:rsidR="006603A0">
        <w:t xml:space="preserve">, </w:t>
      </w:r>
      <w:r w:rsidR="005B670E" w:rsidRPr="005B670E">
        <w:t>Akron, Ohio 44325-6213</w:t>
      </w:r>
    </w:p>
    <w:p w14:paraId="644293DB" w14:textId="09BCDF99" w:rsidR="00E11E76" w:rsidRPr="00343E98" w:rsidRDefault="00E11E76" w:rsidP="00343E98">
      <w:pPr>
        <w:rPr>
          <w:b/>
          <w:bCs/>
        </w:rPr>
      </w:pPr>
      <w:r w:rsidRPr="00E11E76">
        <w:rPr>
          <w:b/>
          <w:bCs/>
        </w:rPr>
        <w:t>Site description:</w:t>
      </w:r>
      <w:r w:rsidR="00343E98">
        <w:rPr>
          <w:b/>
          <w:bCs/>
        </w:rPr>
        <w:t xml:space="preserve"> </w:t>
      </w:r>
      <w:r w:rsidR="00343E98" w:rsidRPr="00343E98">
        <w:t>The staff of the Office of Accessibility would like to welcome you to our office and to The University of Akron. Our goal is to provide reasonable accommodations and a supportive, well-resourced environment to students with disabilities in order to promote student success in the university environment. This mission goes well beyond the legal requirements, including Section 504 of the Rehabilitation Act of 1973 and the Americans with Disabilities Act (ADA) of 1990, and supports the University's commitment to create an accessible and welcoming environment for all students.</w:t>
      </w:r>
    </w:p>
    <w:p w14:paraId="64EF8630" w14:textId="1A669CE4" w:rsidR="00E11E76" w:rsidRPr="005B670E" w:rsidRDefault="00E11E76" w:rsidP="00E11E76">
      <w:r w:rsidRPr="00E11E76">
        <w:rPr>
          <w:b/>
          <w:bCs/>
        </w:rPr>
        <w:t>Contact:</w:t>
      </w:r>
      <w:r w:rsidR="005B670E">
        <w:rPr>
          <w:b/>
          <w:bCs/>
        </w:rPr>
        <w:t xml:space="preserve"> </w:t>
      </w:r>
      <w:r w:rsidR="00B52CE0" w:rsidRPr="00B52CE0">
        <w:t>Kathleen (Kelly) Kulick</w:t>
      </w:r>
      <w:r w:rsidR="00B52CE0">
        <w:t xml:space="preserve">, </w:t>
      </w:r>
      <w:r w:rsidR="009D33B8">
        <w:t>Director, phone</w:t>
      </w:r>
      <w:r w:rsidR="009B7E47">
        <w:t>-</w:t>
      </w:r>
      <w:r w:rsidR="009D33B8">
        <w:t xml:space="preserve"> </w:t>
      </w:r>
      <w:r w:rsidR="005B670E">
        <w:t>330-972-7928</w:t>
      </w:r>
      <w:r w:rsidR="009D33B8">
        <w:t>, email</w:t>
      </w:r>
      <w:r w:rsidR="009B7E47">
        <w:t>-</w:t>
      </w:r>
      <w:r w:rsidR="005B670E">
        <w:t xml:space="preserve"> access@uakron.edu</w:t>
      </w:r>
    </w:p>
    <w:p w14:paraId="11E03857" w14:textId="77777777" w:rsidR="00343E98" w:rsidRDefault="00343E98" w:rsidP="00E11E76">
      <w:pPr>
        <w:rPr>
          <w:b/>
          <w:bCs/>
        </w:rPr>
      </w:pPr>
    </w:p>
    <w:p w14:paraId="4246D3CD" w14:textId="4BCFD2F7" w:rsidR="00E11E76" w:rsidRDefault="00E11E76" w:rsidP="00E11E76">
      <w:pPr>
        <w:rPr>
          <w:b/>
          <w:bCs/>
        </w:rPr>
      </w:pPr>
      <w:r w:rsidRPr="00E11E76">
        <w:rPr>
          <w:b/>
          <w:bCs/>
        </w:rPr>
        <w:t>Opportunities for Ohioans with Disabilities (Cuyahoga County Office)</w:t>
      </w:r>
    </w:p>
    <w:p w14:paraId="40C8DE80" w14:textId="689F44E0" w:rsidR="00E11E76" w:rsidRPr="00EC6383" w:rsidRDefault="00E11E76" w:rsidP="00E11E76">
      <w:r w:rsidRPr="00E11E76">
        <w:rPr>
          <w:b/>
          <w:bCs/>
        </w:rPr>
        <w:t>Website:</w:t>
      </w:r>
      <w:r w:rsidR="00EC6383">
        <w:rPr>
          <w:b/>
          <w:bCs/>
        </w:rPr>
        <w:t xml:space="preserve"> </w:t>
      </w:r>
      <w:hyperlink r:id="rId21" w:history="1">
        <w:r w:rsidR="00EC6383">
          <w:rPr>
            <w:rStyle w:val="Hyperlink"/>
          </w:rPr>
          <w:t>https://ood.ohio.gov/</w:t>
        </w:r>
      </w:hyperlink>
    </w:p>
    <w:p w14:paraId="750CA6D8" w14:textId="60BE907A" w:rsidR="00E11E76" w:rsidRPr="00EC6383" w:rsidRDefault="00E11E76" w:rsidP="00EC6383">
      <w:pPr>
        <w:rPr>
          <w:b/>
          <w:bCs/>
        </w:rPr>
      </w:pPr>
      <w:r w:rsidRPr="00E11E76">
        <w:rPr>
          <w:b/>
          <w:bCs/>
        </w:rPr>
        <w:t>Address:</w:t>
      </w:r>
      <w:r w:rsidR="00EC6383">
        <w:rPr>
          <w:b/>
          <w:bCs/>
        </w:rPr>
        <w:t xml:space="preserve"> </w:t>
      </w:r>
      <w:r w:rsidR="00EC6383" w:rsidRPr="00EC6383">
        <w:t>14650 Detroit Ave., Ste. 200 Lakewood, Ohio 44107</w:t>
      </w:r>
    </w:p>
    <w:p w14:paraId="01699E37" w14:textId="3B19548A" w:rsidR="00E11E76" w:rsidRPr="00343E98" w:rsidRDefault="00E11E76" w:rsidP="00CA4D0E">
      <w:r w:rsidRPr="00E11E76">
        <w:rPr>
          <w:b/>
          <w:bCs/>
        </w:rPr>
        <w:t>Site description:</w:t>
      </w:r>
      <w:r w:rsidR="00343E98">
        <w:rPr>
          <w:b/>
          <w:bCs/>
        </w:rPr>
        <w:t xml:space="preserve"> </w:t>
      </w:r>
      <w:r w:rsidR="00343E98" w:rsidRPr="00343E98">
        <w:t>Empowering Ohioans with disabilities through employment, disability determinations, and independence.</w:t>
      </w:r>
      <w:r w:rsidR="00CA4D0E">
        <w:t xml:space="preserve">  Serving </w:t>
      </w:r>
      <w:r w:rsidR="00CA4D0E">
        <w:t>Ashtabula</w:t>
      </w:r>
      <w:r w:rsidR="00CA4D0E">
        <w:t xml:space="preserve">, </w:t>
      </w:r>
      <w:r w:rsidR="00CA4D0E">
        <w:t>Cuyahoga</w:t>
      </w:r>
      <w:r w:rsidR="00CA4D0E">
        <w:t xml:space="preserve">, </w:t>
      </w:r>
      <w:r w:rsidR="00CA4D0E">
        <w:t>Geauga</w:t>
      </w:r>
      <w:r w:rsidR="00CA4D0E">
        <w:t xml:space="preserve">, and </w:t>
      </w:r>
      <w:r w:rsidR="00CA4D0E">
        <w:t>Lake</w:t>
      </w:r>
      <w:r w:rsidR="00CA4D0E">
        <w:t xml:space="preserve"> counties.  </w:t>
      </w:r>
    </w:p>
    <w:p w14:paraId="0D62EB29" w14:textId="6D9D91A5" w:rsidR="00E11E76" w:rsidRDefault="00E11E76" w:rsidP="00E11E76">
      <w:pPr>
        <w:rPr>
          <w:b/>
          <w:bCs/>
        </w:rPr>
      </w:pPr>
      <w:r w:rsidRPr="00E11E76">
        <w:rPr>
          <w:b/>
          <w:bCs/>
        </w:rPr>
        <w:t>Contact:</w:t>
      </w:r>
      <w:r w:rsidR="00EC6383">
        <w:rPr>
          <w:b/>
          <w:bCs/>
        </w:rPr>
        <w:t xml:space="preserve"> </w:t>
      </w:r>
      <w:r w:rsidR="00CA4D0E">
        <w:t>Traci Conkling, Manager, phone</w:t>
      </w:r>
      <w:r w:rsidR="009B7E47">
        <w:t>-</w:t>
      </w:r>
      <w:r w:rsidR="00CA4D0E">
        <w:t xml:space="preserve"> </w:t>
      </w:r>
      <w:r w:rsidR="00EC6383" w:rsidRPr="00EC6383">
        <w:t>216-227-3250</w:t>
      </w:r>
    </w:p>
    <w:p w14:paraId="2DEC6313" w14:textId="77777777" w:rsidR="00E11E76" w:rsidRPr="00E11E76" w:rsidRDefault="00E11E76" w:rsidP="00E11E76">
      <w:pPr>
        <w:rPr>
          <w:b/>
          <w:bCs/>
        </w:rPr>
      </w:pPr>
    </w:p>
    <w:p w14:paraId="3238369E" w14:textId="55CCF98A" w:rsidR="00E11E76" w:rsidRDefault="00E11E76" w:rsidP="00E11E76">
      <w:pPr>
        <w:rPr>
          <w:b/>
          <w:bCs/>
        </w:rPr>
      </w:pPr>
      <w:r w:rsidRPr="00E11E76">
        <w:rPr>
          <w:b/>
          <w:bCs/>
        </w:rPr>
        <w:t>Opportunities for Ohioans with Disabilities (Summit County Office)</w:t>
      </w:r>
    </w:p>
    <w:p w14:paraId="56DC430B" w14:textId="0545E31A" w:rsidR="00E11E76" w:rsidRPr="00E11E76" w:rsidRDefault="00E11E76" w:rsidP="00E11E76">
      <w:pPr>
        <w:rPr>
          <w:b/>
          <w:bCs/>
        </w:rPr>
      </w:pPr>
      <w:r w:rsidRPr="00E11E76">
        <w:rPr>
          <w:b/>
          <w:bCs/>
        </w:rPr>
        <w:t>Website:</w:t>
      </w:r>
      <w:r w:rsidR="00EC6383">
        <w:rPr>
          <w:b/>
          <w:bCs/>
        </w:rPr>
        <w:t xml:space="preserve"> </w:t>
      </w:r>
      <w:hyperlink r:id="rId22" w:history="1">
        <w:r w:rsidR="00EC6383">
          <w:rPr>
            <w:rStyle w:val="Hyperlink"/>
          </w:rPr>
          <w:t>https://ood.ohio.gov/</w:t>
        </w:r>
      </w:hyperlink>
    </w:p>
    <w:p w14:paraId="5B04D9D5" w14:textId="70AABCA7" w:rsidR="00E11E76" w:rsidRPr="00E11E76" w:rsidRDefault="00E11E76" w:rsidP="00EC6383">
      <w:pPr>
        <w:rPr>
          <w:b/>
          <w:bCs/>
        </w:rPr>
      </w:pPr>
      <w:r w:rsidRPr="00E11E76">
        <w:rPr>
          <w:b/>
          <w:bCs/>
        </w:rPr>
        <w:t>Address:</w:t>
      </w:r>
      <w:r w:rsidR="00EC6383">
        <w:rPr>
          <w:b/>
          <w:bCs/>
        </w:rPr>
        <w:t xml:space="preserve"> </w:t>
      </w:r>
      <w:r w:rsidR="00EC6383" w:rsidRPr="00EC6383">
        <w:t>161 S. High St., Suite 103 Akron, Ohio 44308</w:t>
      </w:r>
    </w:p>
    <w:p w14:paraId="64259C3D" w14:textId="5CF42AD3" w:rsidR="00E11E76" w:rsidRPr="00CA4D0E" w:rsidRDefault="00E11E76" w:rsidP="00CA4D0E">
      <w:r w:rsidRPr="00E11E76">
        <w:rPr>
          <w:b/>
          <w:bCs/>
        </w:rPr>
        <w:t>Site description:</w:t>
      </w:r>
      <w:r w:rsidR="00343E98">
        <w:rPr>
          <w:b/>
          <w:bCs/>
        </w:rPr>
        <w:t xml:space="preserve"> </w:t>
      </w:r>
      <w:r w:rsidR="00343E98" w:rsidRPr="00343E98">
        <w:t>Empowering Ohioans with disabilities through employment, disability determinations, and independence.</w:t>
      </w:r>
      <w:r w:rsidR="00CA4D0E">
        <w:t xml:space="preserve">  Serving </w:t>
      </w:r>
      <w:r w:rsidR="00CA4D0E">
        <w:t>Medina</w:t>
      </w:r>
      <w:r w:rsidR="00CA4D0E">
        <w:t xml:space="preserve">, </w:t>
      </w:r>
      <w:r w:rsidR="00CA4D0E">
        <w:t>Portage</w:t>
      </w:r>
      <w:r w:rsidR="00CA4D0E">
        <w:t xml:space="preserve">, and </w:t>
      </w:r>
      <w:r w:rsidR="00CA4D0E">
        <w:t>Summit</w:t>
      </w:r>
      <w:r w:rsidR="00CA4D0E">
        <w:t xml:space="preserve"> counties.  </w:t>
      </w:r>
    </w:p>
    <w:p w14:paraId="3025A74F" w14:textId="22C84367" w:rsidR="00E11E76" w:rsidRDefault="00E11E76" w:rsidP="00E11E76">
      <w:pPr>
        <w:rPr>
          <w:b/>
          <w:bCs/>
        </w:rPr>
      </w:pPr>
      <w:r w:rsidRPr="00E11E76">
        <w:rPr>
          <w:b/>
          <w:bCs/>
        </w:rPr>
        <w:t>Contact:</w:t>
      </w:r>
      <w:r w:rsidR="00EC6383">
        <w:rPr>
          <w:b/>
          <w:bCs/>
        </w:rPr>
        <w:t xml:space="preserve"> </w:t>
      </w:r>
      <w:r w:rsidR="00887DC9">
        <w:t xml:space="preserve">Jennifer Finnerty, VR Supervisor, </w:t>
      </w:r>
      <w:r w:rsidR="00887DC9" w:rsidRPr="00887DC9">
        <w:t>phone</w:t>
      </w:r>
      <w:r w:rsidR="009B7E47">
        <w:t>-</w:t>
      </w:r>
      <w:r w:rsidR="00887DC9" w:rsidRPr="00887DC9">
        <w:t xml:space="preserve"> 2</w:t>
      </w:r>
      <w:r w:rsidR="00887DC9">
        <w:t>34-206-4205 (direct) 330-415-5905 (cell)</w:t>
      </w:r>
      <w:r w:rsidR="00887DC9" w:rsidRPr="00887DC9">
        <w:t>, email</w:t>
      </w:r>
      <w:r w:rsidR="009B7E47">
        <w:t>-</w:t>
      </w:r>
      <w:r w:rsidR="00887DC9" w:rsidRPr="00887DC9">
        <w:t xml:space="preserve"> </w:t>
      </w:r>
      <w:r w:rsidR="00887DC9">
        <w:t>Jennifer.Finnerty@ood.ohio.gov</w:t>
      </w:r>
    </w:p>
    <w:p w14:paraId="59471B1C" w14:textId="77777777" w:rsidR="00E11E76" w:rsidRPr="00E11E76" w:rsidRDefault="00E11E76" w:rsidP="00E11E76">
      <w:pPr>
        <w:rPr>
          <w:b/>
          <w:bCs/>
        </w:rPr>
      </w:pPr>
    </w:p>
    <w:p w14:paraId="4A0CE078" w14:textId="2A4D24B4" w:rsidR="00B52CE0" w:rsidRDefault="00B52CE0" w:rsidP="00E11E76">
      <w:pPr>
        <w:rPr>
          <w:b/>
          <w:bCs/>
        </w:rPr>
      </w:pPr>
      <w:r>
        <w:rPr>
          <w:b/>
          <w:bCs/>
        </w:rPr>
        <w:t>Oriana House, Inc.</w:t>
      </w:r>
    </w:p>
    <w:p w14:paraId="4C5C7371" w14:textId="5472215D" w:rsidR="00B52CE0" w:rsidRPr="00EC6383" w:rsidRDefault="00B52CE0" w:rsidP="00B52CE0">
      <w:r w:rsidRPr="00E11E76">
        <w:rPr>
          <w:b/>
          <w:bCs/>
        </w:rPr>
        <w:t>Website:</w:t>
      </w:r>
      <w:r>
        <w:rPr>
          <w:b/>
          <w:bCs/>
        </w:rPr>
        <w:t xml:space="preserve"> </w:t>
      </w:r>
      <w:hyperlink r:id="rId23" w:history="1">
        <w:r w:rsidRPr="00E75D40">
          <w:rPr>
            <w:rStyle w:val="Hyperlink"/>
          </w:rPr>
          <w:t>http://www.orianahouse.org/</w:t>
        </w:r>
      </w:hyperlink>
      <w:r>
        <w:t xml:space="preserve"> </w:t>
      </w:r>
    </w:p>
    <w:p w14:paraId="482CDE34" w14:textId="77777777" w:rsidR="00B52CE0" w:rsidRDefault="00B52CE0" w:rsidP="00B52CE0">
      <w:r w:rsidRPr="00E11E76">
        <w:rPr>
          <w:b/>
          <w:bCs/>
        </w:rPr>
        <w:t>Address:</w:t>
      </w:r>
      <w:r>
        <w:rPr>
          <w:b/>
          <w:bCs/>
        </w:rPr>
        <w:t xml:space="preserve"> </w:t>
      </w:r>
      <w:r>
        <w:t>Administrative Office</w:t>
      </w:r>
      <w:r>
        <w:t xml:space="preserve">, </w:t>
      </w:r>
      <w:r>
        <w:t>P.O. Box 1501</w:t>
      </w:r>
      <w:r>
        <w:t xml:space="preserve">, </w:t>
      </w:r>
      <w:r>
        <w:t>Akron, Ohio 44309</w:t>
      </w:r>
    </w:p>
    <w:p w14:paraId="668688F5" w14:textId="257A7257" w:rsidR="00B52CE0" w:rsidRPr="00E11E76" w:rsidRDefault="00B52CE0" w:rsidP="00B52CE0">
      <w:pPr>
        <w:rPr>
          <w:b/>
          <w:bCs/>
        </w:rPr>
      </w:pPr>
      <w:r w:rsidRPr="00E11E76">
        <w:rPr>
          <w:b/>
          <w:bCs/>
        </w:rPr>
        <w:t>Site description:</w:t>
      </w:r>
      <w:r>
        <w:rPr>
          <w:b/>
          <w:bCs/>
        </w:rPr>
        <w:t xml:space="preserve"> </w:t>
      </w:r>
      <w:r w:rsidRPr="00B52CE0">
        <w:t>At Oriana House, we believe alcoholism and chemical dependency are diseases that require an individual's continuous commitment to recovery over the course of his or her life. Our programming sends individuals on a multi-step journey to rehabilitation through their own admission of a problem, abstinence, avoidance of relapse, and a daily dedication to recovery. We are proud to be a part of this process and to assist individuals in regaining control of their lives.</w:t>
      </w:r>
    </w:p>
    <w:p w14:paraId="52411E4E" w14:textId="77CE92FE" w:rsidR="00B52CE0" w:rsidRDefault="00B52CE0" w:rsidP="00B52CE0">
      <w:r w:rsidRPr="00E11E76">
        <w:rPr>
          <w:b/>
          <w:bCs/>
        </w:rPr>
        <w:t>Contact:</w:t>
      </w:r>
      <w:r>
        <w:rPr>
          <w:b/>
          <w:bCs/>
        </w:rPr>
        <w:t xml:space="preserve"> </w:t>
      </w:r>
      <w:r w:rsidR="00874473" w:rsidRPr="00874473">
        <w:t>phone</w:t>
      </w:r>
      <w:r w:rsidR="009B7E47">
        <w:t>-</w:t>
      </w:r>
      <w:r w:rsidR="00874473">
        <w:rPr>
          <w:b/>
          <w:bCs/>
        </w:rPr>
        <w:t xml:space="preserve"> </w:t>
      </w:r>
      <w:r w:rsidRPr="00B52CE0">
        <w:t>330</w:t>
      </w:r>
      <w:r>
        <w:t>-</w:t>
      </w:r>
      <w:r w:rsidRPr="00B52CE0">
        <w:t>535-8116</w:t>
      </w:r>
    </w:p>
    <w:p w14:paraId="50D304AF" w14:textId="77777777" w:rsidR="005968DD" w:rsidRDefault="005968DD" w:rsidP="00B52CE0"/>
    <w:p w14:paraId="22377B9B" w14:textId="39D14EBE" w:rsidR="005968DD" w:rsidRDefault="005968DD" w:rsidP="005968DD">
      <w:pPr>
        <w:rPr>
          <w:b/>
          <w:bCs/>
        </w:rPr>
      </w:pPr>
      <w:r>
        <w:rPr>
          <w:b/>
          <w:bCs/>
        </w:rPr>
        <w:t>Pennsylvania Office of Vocational Rehabilitation</w:t>
      </w:r>
    </w:p>
    <w:p w14:paraId="458DB789" w14:textId="2A0A034C" w:rsidR="005968DD" w:rsidRPr="00EC6383" w:rsidRDefault="005968DD" w:rsidP="005968DD">
      <w:r w:rsidRPr="00E11E76">
        <w:rPr>
          <w:b/>
          <w:bCs/>
        </w:rPr>
        <w:t>Website:</w:t>
      </w:r>
      <w:r>
        <w:rPr>
          <w:b/>
          <w:bCs/>
        </w:rPr>
        <w:t xml:space="preserve"> </w:t>
      </w:r>
      <w:hyperlink r:id="rId24" w:history="1">
        <w:r w:rsidRPr="005968DD">
          <w:rPr>
            <w:rStyle w:val="Hyperlink"/>
          </w:rPr>
          <w:t>Internship Career Opportunities</w:t>
        </w:r>
      </w:hyperlink>
    </w:p>
    <w:p w14:paraId="68C6CE85" w14:textId="44287A64" w:rsidR="005968DD" w:rsidRDefault="005968DD" w:rsidP="00D555EB">
      <w:r w:rsidRPr="00E11E76">
        <w:rPr>
          <w:b/>
          <w:bCs/>
        </w:rPr>
        <w:t>Address:</w:t>
      </w:r>
      <w:r>
        <w:rPr>
          <w:b/>
          <w:bCs/>
        </w:rPr>
        <w:t xml:space="preserve"> </w:t>
      </w:r>
      <w:r w:rsidR="00D555EB">
        <w:t>1521 N. 6th Street</w:t>
      </w:r>
      <w:r w:rsidR="00D555EB">
        <w:t xml:space="preserve">, </w:t>
      </w:r>
      <w:r w:rsidR="00D555EB">
        <w:t>Harrisburg, PA 17102</w:t>
      </w:r>
    </w:p>
    <w:p w14:paraId="2DEDB6A9" w14:textId="12EBF16D" w:rsidR="005968DD" w:rsidRPr="005968DD" w:rsidRDefault="005968DD" w:rsidP="005968DD">
      <w:r w:rsidRPr="00E11E76">
        <w:rPr>
          <w:b/>
          <w:bCs/>
        </w:rPr>
        <w:lastRenderedPageBreak/>
        <w:t>Site description:</w:t>
      </w:r>
      <w:r>
        <w:rPr>
          <w:b/>
          <w:bCs/>
        </w:rPr>
        <w:t xml:space="preserve"> </w:t>
      </w:r>
      <w:r>
        <w:t>OVR continually accepts applications for Vocational Rehabilitation Counselor Intern positions. OVR seeks outstanding applicants who share a commitment to helping individuals with disabilities to achieve employment outcomes consistent with a customer's unique strengths, resources, priorities, concerns, abilities, capabilities, interests, and informed choice.</w:t>
      </w:r>
      <w:r>
        <w:t xml:space="preserve">  </w:t>
      </w:r>
      <w:r>
        <w:t>VR counselor internship positions exist throughout the state in 21 District Office locations of the OVR. There must be a VRC vacancy in a district office for a paid intern to be hired for that district office. Actual internship locations throughout the state are identified as current counselor vacancies occur. Several internship appointments are made during the course of a 12-month period.</w:t>
      </w:r>
      <w:r>
        <w:t xml:space="preserve">  </w:t>
      </w:r>
      <w:r>
        <w:t>Pennsylvania residency is not required to apply. Securing a paid internship has become a competitive process as OVR recruits nationwide.</w:t>
      </w:r>
    </w:p>
    <w:p w14:paraId="13852BEB" w14:textId="0FEFE420" w:rsidR="005968DD" w:rsidRPr="00EC6383" w:rsidRDefault="005968DD" w:rsidP="005968DD">
      <w:r w:rsidRPr="00E11E76">
        <w:rPr>
          <w:b/>
          <w:bCs/>
        </w:rPr>
        <w:t>Contact:</w:t>
      </w:r>
      <w:r>
        <w:rPr>
          <w:b/>
          <w:bCs/>
        </w:rPr>
        <w:t xml:space="preserve"> </w:t>
      </w:r>
      <w:r>
        <w:t>Hattie McCarter, OVR Recruitment Specialist, phone</w:t>
      </w:r>
      <w:r w:rsidR="009B7E47">
        <w:t>-</w:t>
      </w:r>
      <w:r>
        <w:t xml:space="preserve"> 717-787-2521, email</w:t>
      </w:r>
      <w:r w:rsidR="009B7E47">
        <w:t>-</w:t>
      </w:r>
      <w:r>
        <w:t xml:space="preserve"> hmccarter@pa.gov</w:t>
      </w:r>
    </w:p>
    <w:p w14:paraId="4EEEEF0C" w14:textId="77777777" w:rsidR="00B52CE0" w:rsidRDefault="00B52CE0" w:rsidP="00E11E76">
      <w:pPr>
        <w:rPr>
          <w:b/>
          <w:bCs/>
        </w:rPr>
      </w:pPr>
    </w:p>
    <w:p w14:paraId="31940864" w14:textId="6B0C38E1" w:rsidR="00E11E76" w:rsidRDefault="00E11E76" w:rsidP="00E11E76">
      <w:pPr>
        <w:rPr>
          <w:b/>
          <w:bCs/>
        </w:rPr>
      </w:pPr>
      <w:bookmarkStart w:id="2" w:name="_Hlk32841176"/>
      <w:r w:rsidRPr="00E11E76">
        <w:rPr>
          <w:b/>
          <w:bCs/>
        </w:rPr>
        <w:t>Portage County Board of Developmental Disabilities</w:t>
      </w:r>
    </w:p>
    <w:p w14:paraId="4EBA0957" w14:textId="72E0C316" w:rsidR="00E11E76" w:rsidRPr="00EC6383" w:rsidRDefault="00E11E76" w:rsidP="00E11E76">
      <w:bookmarkStart w:id="3" w:name="_Hlk32837237"/>
      <w:r w:rsidRPr="00E11E76">
        <w:rPr>
          <w:b/>
          <w:bCs/>
        </w:rPr>
        <w:t>Website:</w:t>
      </w:r>
      <w:r w:rsidR="00EC6383">
        <w:rPr>
          <w:b/>
          <w:bCs/>
        </w:rPr>
        <w:t xml:space="preserve"> </w:t>
      </w:r>
      <w:hyperlink r:id="rId25" w:history="1">
        <w:r w:rsidR="00EC6383">
          <w:rPr>
            <w:rStyle w:val="Hyperlink"/>
          </w:rPr>
          <w:t>https://www.portagedd.org/</w:t>
        </w:r>
      </w:hyperlink>
    </w:p>
    <w:p w14:paraId="52052C57" w14:textId="777CAF61" w:rsidR="00E11E76" w:rsidRPr="00EC6383" w:rsidRDefault="00E11E76" w:rsidP="00EC6383">
      <w:pPr>
        <w:rPr>
          <w:b/>
          <w:bCs/>
        </w:rPr>
      </w:pPr>
      <w:r w:rsidRPr="00E11E76">
        <w:rPr>
          <w:b/>
          <w:bCs/>
        </w:rPr>
        <w:t>Address:</w:t>
      </w:r>
      <w:r w:rsidR="00EC6383">
        <w:rPr>
          <w:b/>
          <w:bCs/>
        </w:rPr>
        <w:t xml:space="preserve"> </w:t>
      </w:r>
      <w:r w:rsidR="00EC6383" w:rsidRPr="00EC6383">
        <w:t>2606 Brady Lake Road Ravenna, Ohio 44266-1657</w:t>
      </w:r>
    </w:p>
    <w:p w14:paraId="2B82E85D" w14:textId="20040A3A" w:rsidR="00E11E76" w:rsidRPr="00E11E76" w:rsidRDefault="00E11E76" w:rsidP="00E11E76">
      <w:pPr>
        <w:rPr>
          <w:b/>
          <w:bCs/>
        </w:rPr>
      </w:pPr>
      <w:r w:rsidRPr="00E11E76">
        <w:rPr>
          <w:b/>
          <w:bCs/>
        </w:rPr>
        <w:t>Site description:</w:t>
      </w:r>
      <w:r w:rsidR="00343E98">
        <w:rPr>
          <w:b/>
          <w:bCs/>
        </w:rPr>
        <w:t xml:space="preserve"> </w:t>
      </w:r>
      <w:r w:rsidR="00343E98" w:rsidRPr="00343E98">
        <w:t xml:space="preserve">The Portage County Board of Developmental Disabilities has been providing services and supports to individuals with developmental disabilities in Portage County since 1967. Services and supports are provided across the lifespan and are possible through the generous and </w:t>
      </w:r>
      <w:r w:rsidR="00874473" w:rsidRPr="00343E98">
        <w:t>long-standing</w:t>
      </w:r>
      <w:r w:rsidR="00343E98" w:rsidRPr="00343E98">
        <w:t xml:space="preserve"> support of the Board’s levies by the citizens of Portage County.</w:t>
      </w:r>
    </w:p>
    <w:p w14:paraId="4099742B" w14:textId="010F58E0" w:rsidR="00E11E76" w:rsidRPr="00EC6383" w:rsidRDefault="00E11E76" w:rsidP="00E11E76">
      <w:r w:rsidRPr="00E11E76">
        <w:rPr>
          <w:b/>
          <w:bCs/>
        </w:rPr>
        <w:t>Contact:</w:t>
      </w:r>
      <w:r w:rsidR="00EC6383">
        <w:rPr>
          <w:b/>
          <w:bCs/>
        </w:rPr>
        <w:t xml:space="preserve"> </w:t>
      </w:r>
      <w:r w:rsidR="00874473">
        <w:t>phone</w:t>
      </w:r>
      <w:r w:rsidR="009B7E47">
        <w:t>-</w:t>
      </w:r>
      <w:r w:rsidR="00874473">
        <w:t xml:space="preserve"> 330-297-4108</w:t>
      </w:r>
    </w:p>
    <w:bookmarkEnd w:id="2"/>
    <w:bookmarkEnd w:id="3"/>
    <w:p w14:paraId="35AFC96B" w14:textId="0A2562EF" w:rsidR="00E11E76" w:rsidRDefault="00E11E76" w:rsidP="00E11E76">
      <w:pPr>
        <w:rPr>
          <w:b/>
          <w:bCs/>
        </w:rPr>
      </w:pPr>
    </w:p>
    <w:p w14:paraId="57B200C3" w14:textId="63DCFB2C" w:rsidR="005968DD" w:rsidRDefault="005968DD" w:rsidP="005968DD">
      <w:pPr>
        <w:rPr>
          <w:b/>
          <w:bCs/>
        </w:rPr>
      </w:pPr>
      <w:r w:rsidRPr="00E11E76">
        <w:rPr>
          <w:b/>
          <w:bCs/>
        </w:rPr>
        <w:t xml:space="preserve">Portage </w:t>
      </w:r>
      <w:r>
        <w:rPr>
          <w:b/>
          <w:bCs/>
        </w:rPr>
        <w:t>Industries, Inc.</w:t>
      </w:r>
    </w:p>
    <w:p w14:paraId="064A9836" w14:textId="3931D416" w:rsidR="005968DD" w:rsidRDefault="005968DD" w:rsidP="005968DD">
      <w:r w:rsidRPr="00E11E76">
        <w:rPr>
          <w:b/>
          <w:bCs/>
        </w:rPr>
        <w:t>Website:</w:t>
      </w:r>
      <w:r>
        <w:rPr>
          <w:b/>
          <w:bCs/>
        </w:rPr>
        <w:t xml:space="preserve"> </w:t>
      </w:r>
      <w:hyperlink r:id="rId26" w:history="1">
        <w:r w:rsidRPr="00CD57F3">
          <w:rPr>
            <w:rStyle w:val="Hyperlink"/>
          </w:rPr>
          <w:t>https://portageind.org/</w:t>
        </w:r>
      </w:hyperlink>
    </w:p>
    <w:p w14:paraId="7EAF19EE" w14:textId="2B53C02B" w:rsidR="005968DD" w:rsidRPr="005968DD" w:rsidRDefault="005968DD" w:rsidP="005968DD">
      <w:r w:rsidRPr="00E11E76">
        <w:rPr>
          <w:b/>
          <w:bCs/>
        </w:rPr>
        <w:t>Address:</w:t>
      </w:r>
      <w:r>
        <w:rPr>
          <w:b/>
          <w:bCs/>
        </w:rPr>
        <w:t xml:space="preserve"> </w:t>
      </w:r>
      <w:r>
        <w:t>7008 State Route 88</w:t>
      </w:r>
      <w:r>
        <w:t xml:space="preserve">, </w:t>
      </w:r>
      <w:r>
        <w:t>Ravenna, OH 44266</w:t>
      </w:r>
    </w:p>
    <w:p w14:paraId="375F28EB" w14:textId="77777777" w:rsidR="005968DD" w:rsidRDefault="005968DD" w:rsidP="005968DD">
      <w:r w:rsidRPr="00E11E76">
        <w:rPr>
          <w:b/>
          <w:bCs/>
        </w:rPr>
        <w:t>Site description:</w:t>
      </w:r>
      <w:r>
        <w:rPr>
          <w:b/>
          <w:bCs/>
        </w:rPr>
        <w:t xml:space="preserve"> </w:t>
      </w:r>
      <w:r w:rsidRPr="005968DD">
        <w:t>The mission of Portage Industries, Inc. is to support individuals with disabilities by delivering exceptional services that develop and strengthen each person’s ability to live, work, socialize and contribute as citizens of their community.</w:t>
      </w:r>
    </w:p>
    <w:p w14:paraId="169E49ED" w14:textId="28CAD7DF" w:rsidR="005968DD" w:rsidRPr="00EC6383" w:rsidRDefault="005968DD" w:rsidP="005968DD">
      <w:r w:rsidRPr="00E11E76">
        <w:rPr>
          <w:b/>
          <w:bCs/>
        </w:rPr>
        <w:t>Contact:</w:t>
      </w:r>
      <w:r>
        <w:rPr>
          <w:b/>
          <w:bCs/>
        </w:rPr>
        <w:t xml:space="preserve"> </w:t>
      </w:r>
      <w:r w:rsidRPr="005968DD">
        <w:t>Sandy Allen, Managing Director,</w:t>
      </w:r>
      <w:r>
        <w:rPr>
          <w:b/>
          <w:bCs/>
        </w:rPr>
        <w:t xml:space="preserve"> </w:t>
      </w:r>
      <w:r>
        <w:t>phone</w:t>
      </w:r>
      <w:r w:rsidR="009B7E47">
        <w:t>-</w:t>
      </w:r>
      <w:r>
        <w:t xml:space="preserve"> </w:t>
      </w:r>
      <w:r w:rsidRPr="005968DD">
        <w:t>330-296-3996</w:t>
      </w:r>
      <w:r>
        <w:t xml:space="preserve"> (office), 859-351-0529 (cell), email</w:t>
      </w:r>
      <w:r w:rsidR="009B7E47">
        <w:t>-</w:t>
      </w:r>
      <w:r>
        <w:t xml:space="preserve"> sandya@portageind.org</w:t>
      </w:r>
    </w:p>
    <w:p w14:paraId="57511A7A" w14:textId="77777777" w:rsidR="005968DD" w:rsidRPr="00E11E76" w:rsidRDefault="005968DD" w:rsidP="00E11E76">
      <w:pPr>
        <w:rPr>
          <w:b/>
          <w:bCs/>
        </w:rPr>
      </w:pPr>
    </w:p>
    <w:p w14:paraId="1712B8A0" w14:textId="5156605F" w:rsidR="00E11E76" w:rsidRDefault="00E11E76" w:rsidP="00E11E76">
      <w:pPr>
        <w:rPr>
          <w:b/>
          <w:bCs/>
        </w:rPr>
      </w:pPr>
      <w:r w:rsidRPr="00E11E76">
        <w:rPr>
          <w:b/>
          <w:bCs/>
        </w:rPr>
        <w:t>Sedgwick</w:t>
      </w:r>
    </w:p>
    <w:p w14:paraId="210F070D" w14:textId="0AE276AB" w:rsidR="00E11E76" w:rsidRPr="00EC6383" w:rsidRDefault="00E11E76" w:rsidP="00E11E76">
      <w:r w:rsidRPr="00E11E76">
        <w:rPr>
          <w:b/>
          <w:bCs/>
        </w:rPr>
        <w:t>Website:</w:t>
      </w:r>
      <w:r w:rsidR="00EC6383">
        <w:rPr>
          <w:b/>
          <w:bCs/>
        </w:rPr>
        <w:t xml:space="preserve"> </w:t>
      </w:r>
      <w:hyperlink r:id="rId27" w:history="1">
        <w:r w:rsidR="00EC6383">
          <w:rPr>
            <w:rStyle w:val="Hyperlink"/>
          </w:rPr>
          <w:t>https://www.sedgwick.com/</w:t>
        </w:r>
      </w:hyperlink>
    </w:p>
    <w:p w14:paraId="588E2FA0" w14:textId="6BE8ED86" w:rsidR="00E11E76" w:rsidRPr="00EC6383" w:rsidRDefault="00E11E76" w:rsidP="00E11E76">
      <w:r w:rsidRPr="00E11E76">
        <w:rPr>
          <w:b/>
          <w:bCs/>
        </w:rPr>
        <w:t>Address:</w:t>
      </w:r>
      <w:r w:rsidR="00EC6383">
        <w:rPr>
          <w:b/>
          <w:bCs/>
        </w:rPr>
        <w:t xml:space="preserve"> </w:t>
      </w:r>
      <w:r w:rsidR="00CA4D0E">
        <w:t>Various NE Ohio Locations</w:t>
      </w:r>
    </w:p>
    <w:p w14:paraId="61C5E5EA" w14:textId="04052701" w:rsidR="00E11E76" w:rsidRPr="00343E98" w:rsidRDefault="00E11E76" w:rsidP="00CA4D0E">
      <w:r w:rsidRPr="00E11E76">
        <w:rPr>
          <w:b/>
          <w:bCs/>
        </w:rPr>
        <w:t>Site description:</w:t>
      </w:r>
      <w:r w:rsidR="00343E98">
        <w:rPr>
          <w:b/>
          <w:bCs/>
        </w:rPr>
        <w:t xml:space="preserve"> </w:t>
      </w:r>
      <w:r w:rsidR="00CA4D0E">
        <w:t xml:space="preserve">Private-for-profit organization proving services </w:t>
      </w:r>
      <w:r w:rsidR="00343E98" w:rsidRPr="00343E98">
        <w:t>such as workers’ compensation, liability, property, disability and absence management</w:t>
      </w:r>
      <w:r w:rsidR="00CA4D0E">
        <w:t>.</w:t>
      </w:r>
    </w:p>
    <w:p w14:paraId="79BBF0F4" w14:textId="089F308E" w:rsidR="00E11E76" w:rsidRPr="00EC6383" w:rsidRDefault="00E11E76" w:rsidP="00E11E76">
      <w:r w:rsidRPr="00E11E76">
        <w:rPr>
          <w:b/>
          <w:bCs/>
        </w:rPr>
        <w:t>Contact:</w:t>
      </w:r>
      <w:r w:rsidR="00EC6383">
        <w:rPr>
          <w:b/>
          <w:bCs/>
        </w:rPr>
        <w:t xml:space="preserve"> </w:t>
      </w:r>
      <w:r w:rsidR="00CA4D0E">
        <w:t>Danielle Dresden, Senior Manager, phone</w:t>
      </w:r>
      <w:r w:rsidR="009B7E47">
        <w:t>-</w:t>
      </w:r>
      <w:r w:rsidR="00CA4D0E">
        <w:t xml:space="preserve"> 330-714-8884, email</w:t>
      </w:r>
      <w:r w:rsidR="009B7E47">
        <w:t>-</w:t>
      </w:r>
      <w:r w:rsidR="00CA4D0E">
        <w:t xml:space="preserve"> Danielle.dresden@sedgwick.com</w:t>
      </w:r>
    </w:p>
    <w:p w14:paraId="2020EAE2" w14:textId="77777777" w:rsidR="00E11E76" w:rsidRPr="00E11E76" w:rsidRDefault="00E11E76" w:rsidP="00E11E76">
      <w:pPr>
        <w:rPr>
          <w:b/>
          <w:bCs/>
        </w:rPr>
      </w:pPr>
    </w:p>
    <w:p w14:paraId="444192DD" w14:textId="532A7556" w:rsidR="00E11E76" w:rsidRDefault="00E11E76" w:rsidP="00E11E76">
      <w:pPr>
        <w:rPr>
          <w:b/>
          <w:bCs/>
        </w:rPr>
      </w:pPr>
      <w:r w:rsidRPr="00E11E76">
        <w:rPr>
          <w:b/>
          <w:bCs/>
        </w:rPr>
        <w:t>Student Accessibility Services at Kent State University</w:t>
      </w:r>
    </w:p>
    <w:p w14:paraId="6171E9AD" w14:textId="5162E81B" w:rsidR="00E11E76" w:rsidRPr="00EC6383" w:rsidRDefault="00E11E76" w:rsidP="00E11E76">
      <w:r w:rsidRPr="00E11E76">
        <w:rPr>
          <w:b/>
          <w:bCs/>
        </w:rPr>
        <w:t>Website:</w:t>
      </w:r>
      <w:r w:rsidR="00EC6383">
        <w:rPr>
          <w:b/>
          <w:bCs/>
        </w:rPr>
        <w:t xml:space="preserve"> </w:t>
      </w:r>
      <w:hyperlink r:id="rId28" w:history="1">
        <w:r w:rsidR="00EC6383">
          <w:rPr>
            <w:rStyle w:val="Hyperlink"/>
          </w:rPr>
          <w:t>https://www.kent.edu/sas</w:t>
        </w:r>
      </w:hyperlink>
    </w:p>
    <w:p w14:paraId="6A1E822A" w14:textId="1C0FA158" w:rsidR="00E11E76" w:rsidRPr="00EC6383" w:rsidRDefault="00E11E76" w:rsidP="00E11E76">
      <w:r w:rsidRPr="00E11E76">
        <w:rPr>
          <w:b/>
          <w:bCs/>
        </w:rPr>
        <w:t>Address:</w:t>
      </w:r>
      <w:r w:rsidR="00EC6383">
        <w:rPr>
          <w:b/>
          <w:bCs/>
        </w:rPr>
        <w:t xml:space="preserve"> </w:t>
      </w:r>
      <w:r w:rsidR="00EC6383" w:rsidRPr="00EC6383">
        <w:t xml:space="preserve">1125 </w:t>
      </w:r>
      <w:proofErr w:type="spellStart"/>
      <w:r w:rsidR="00EC6383" w:rsidRPr="00EC6383">
        <w:t>Risman</w:t>
      </w:r>
      <w:proofErr w:type="spellEnd"/>
      <w:r w:rsidR="00EC6383" w:rsidRPr="00EC6383">
        <w:t xml:space="preserve"> Drive, University Library, Suite 100, Kent, Ohio 44242</w:t>
      </w:r>
    </w:p>
    <w:p w14:paraId="2F7469D0" w14:textId="1F27AD57" w:rsidR="00E11E76" w:rsidRPr="00E11E76" w:rsidRDefault="00E11E76" w:rsidP="00E11E76">
      <w:pPr>
        <w:rPr>
          <w:b/>
          <w:bCs/>
        </w:rPr>
      </w:pPr>
      <w:r w:rsidRPr="00E11E76">
        <w:rPr>
          <w:b/>
          <w:bCs/>
        </w:rPr>
        <w:t>Site description:</w:t>
      </w:r>
      <w:r w:rsidR="00343E98">
        <w:rPr>
          <w:b/>
          <w:bCs/>
        </w:rPr>
        <w:t xml:space="preserve"> </w:t>
      </w:r>
      <w:r w:rsidR="00343E98" w:rsidRPr="00343E98">
        <w:t>SAS provides access and support by removing barriers and empowering students through education, collaboration, and advocacy.</w:t>
      </w:r>
    </w:p>
    <w:p w14:paraId="1EE45397" w14:textId="1C3300B4" w:rsidR="00E11E76" w:rsidRPr="00EC6383" w:rsidRDefault="00E11E76" w:rsidP="00E11E76">
      <w:r w:rsidRPr="00E11E76">
        <w:rPr>
          <w:b/>
          <w:bCs/>
        </w:rPr>
        <w:lastRenderedPageBreak/>
        <w:t>Contact:</w:t>
      </w:r>
      <w:r w:rsidR="00EC6383">
        <w:rPr>
          <w:b/>
          <w:bCs/>
        </w:rPr>
        <w:t xml:space="preserve"> </w:t>
      </w:r>
      <w:r w:rsidR="00874473" w:rsidRPr="00874473">
        <w:t>Amanda Feaster, Director, phone</w:t>
      </w:r>
      <w:r w:rsidR="009B7E47">
        <w:t>-</w:t>
      </w:r>
      <w:r w:rsidR="00874473">
        <w:rPr>
          <w:b/>
          <w:bCs/>
        </w:rPr>
        <w:t xml:space="preserve"> </w:t>
      </w:r>
      <w:r w:rsidR="00EC6383" w:rsidRPr="00EC6383">
        <w:t>330-672-3391</w:t>
      </w:r>
      <w:r w:rsidR="00874473">
        <w:t>, email</w:t>
      </w:r>
      <w:r w:rsidR="009B7E47">
        <w:t>-</w:t>
      </w:r>
      <w:r w:rsidR="00874473">
        <w:t xml:space="preserve"> afeaster@kent.edu</w:t>
      </w:r>
    </w:p>
    <w:p w14:paraId="02D6D34D" w14:textId="77777777" w:rsidR="00E11E76" w:rsidRPr="00E11E76" w:rsidRDefault="00E11E76" w:rsidP="00E11E76">
      <w:pPr>
        <w:rPr>
          <w:b/>
          <w:bCs/>
        </w:rPr>
      </w:pPr>
    </w:p>
    <w:p w14:paraId="22ABFFBB" w14:textId="0C64D2DF" w:rsidR="00E11E76" w:rsidRDefault="00E11E76" w:rsidP="00E11E76">
      <w:pPr>
        <w:rPr>
          <w:b/>
          <w:bCs/>
        </w:rPr>
      </w:pPr>
      <w:r w:rsidRPr="00E11E76">
        <w:rPr>
          <w:b/>
          <w:bCs/>
        </w:rPr>
        <w:t>Summit County Board of Developmental Disabilities</w:t>
      </w:r>
    </w:p>
    <w:p w14:paraId="0441AD5E" w14:textId="5F0CF4BE" w:rsidR="00E11E76" w:rsidRPr="00EC6383" w:rsidRDefault="00E11E76" w:rsidP="00E11E76">
      <w:r w:rsidRPr="00E11E76">
        <w:rPr>
          <w:b/>
          <w:bCs/>
        </w:rPr>
        <w:t>Website:</w:t>
      </w:r>
      <w:r w:rsidR="00EC6383">
        <w:rPr>
          <w:b/>
          <w:bCs/>
        </w:rPr>
        <w:t xml:space="preserve"> </w:t>
      </w:r>
      <w:hyperlink r:id="rId29" w:history="1">
        <w:r w:rsidR="00EC6383">
          <w:rPr>
            <w:rStyle w:val="Hyperlink"/>
          </w:rPr>
          <w:t>https://www.summitdd.org/</w:t>
        </w:r>
      </w:hyperlink>
    </w:p>
    <w:p w14:paraId="66A4943C" w14:textId="2A440521" w:rsidR="00E11E76" w:rsidRPr="003C45DB" w:rsidRDefault="00E11E76" w:rsidP="00E11E76">
      <w:r w:rsidRPr="00E11E76">
        <w:rPr>
          <w:b/>
          <w:bCs/>
        </w:rPr>
        <w:t>Address:</w:t>
      </w:r>
      <w:r w:rsidR="003C45DB">
        <w:rPr>
          <w:b/>
          <w:bCs/>
        </w:rPr>
        <w:t xml:space="preserve"> </w:t>
      </w:r>
      <w:r w:rsidR="003C45DB" w:rsidRPr="003C45DB">
        <w:t>89 E. Howe Road</w:t>
      </w:r>
      <w:r w:rsidR="00CB4D6A">
        <w:t xml:space="preserve">, </w:t>
      </w:r>
      <w:r w:rsidR="003C45DB" w:rsidRPr="003C45DB">
        <w:t>Tallmadge, Ohio</w:t>
      </w:r>
      <w:r w:rsidR="00CB4D6A">
        <w:t xml:space="preserve">, </w:t>
      </w:r>
      <w:r w:rsidR="003C45DB" w:rsidRPr="003C45DB">
        <w:t>44278</w:t>
      </w:r>
    </w:p>
    <w:p w14:paraId="52D7BEA0" w14:textId="6CA724F5" w:rsidR="00E11E76" w:rsidRPr="00343E98" w:rsidRDefault="00E11E76" w:rsidP="00E11E76">
      <w:r w:rsidRPr="00E11E76">
        <w:rPr>
          <w:b/>
          <w:bCs/>
        </w:rPr>
        <w:t>Site description:</w:t>
      </w:r>
      <w:r w:rsidR="00343E98">
        <w:rPr>
          <w:b/>
          <w:bCs/>
        </w:rPr>
        <w:t xml:space="preserve"> </w:t>
      </w:r>
      <w:r w:rsidR="00343E98" w:rsidRPr="00343E98">
        <w:t>Helping people of all abilities reach their full potential, one person at a time.</w:t>
      </w:r>
    </w:p>
    <w:p w14:paraId="699F0948" w14:textId="29E512E5" w:rsidR="003C45DB" w:rsidRPr="003C45DB" w:rsidRDefault="00E11E76" w:rsidP="00E11E76">
      <w:r w:rsidRPr="00E11E76">
        <w:rPr>
          <w:b/>
          <w:bCs/>
        </w:rPr>
        <w:t>Contact:</w:t>
      </w:r>
      <w:r w:rsidR="003C45DB">
        <w:rPr>
          <w:b/>
          <w:bCs/>
        </w:rPr>
        <w:t xml:space="preserve"> </w:t>
      </w:r>
      <w:r w:rsidR="00403B9F">
        <w:t>Jan Dougherty, Community Support and Development Manager, phone</w:t>
      </w:r>
      <w:r w:rsidR="009B7E47">
        <w:t>-</w:t>
      </w:r>
      <w:r w:rsidR="00403B9F">
        <w:t xml:space="preserve"> 330-634-8171, email</w:t>
      </w:r>
      <w:r w:rsidR="009B7E47">
        <w:t>-</w:t>
      </w:r>
      <w:r w:rsidR="00403B9F">
        <w:t xml:space="preserve"> jdougherty@summitdd.org</w:t>
      </w:r>
      <w:r w:rsidR="00887DC9">
        <w:t xml:space="preserve"> </w:t>
      </w:r>
    </w:p>
    <w:p w14:paraId="4DF11B81" w14:textId="77777777" w:rsidR="00E11E76" w:rsidRPr="00E11E76" w:rsidRDefault="00E11E76" w:rsidP="00E11E76">
      <w:pPr>
        <w:rPr>
          <w:b/>
          <w:bCs/>
        </w:rPr>
      </w:pPr>
    </w:p>
    <w:p w14:paraId="3B7E5B70" w14:textId="071541CC" w:rsidR="00E11E76" w:rsidRDefault="00E11E76" w:rsidP="00E11E76">
      <w:pPr>
        <w:rPr>
          <w:b/>
          <w:bCs/>
        </w:rPr>
      </w:pPr>
      <w:r w:rsidRPr="00E11E76">
        <w:rPr>
          <w:b/>
          <w:bCs/>
        </w:rPr>
        <w:t>Tri-County Independent Living Center, Inc.</w:t>
      </w:r>
    </w:p>
    <w:p w14:paraId="5EAF0B17" w14:textId="2B8D11F2" w:rsidR="00E11E76" w:rsidRPr="00E11E76" w:rsidRDefault="00E11E76" w:rsidP="00E11E76">
      <w:pPr>
        <w:rPr>
          <w:b/>
          <w:bCs/>
        </w:rPr>
      </w:pPr>
      <w:r w:rsidRPr="00E11E76">
        <w:rPr>
          <w:b/>
          <w:bCs/>
        </w:rPr>
        <w:t>Website:</w:t>
      </w:r>
      <w:r w:rsidR="003C45DB">
        <w:rPr>
          <w:b/>
          <w:bCs/>
        </w:rPr>
        <w:t xml:space="preserve"> </w:t>
      </w:r>
      <w:hyperlink r:id="rId30" w:history="1">
        <w:r w:rsidR="003C45DB">
          <w:rPr>
            <w:rStyle w:val="Hyperlink"/>
          </w:rPr>
          <w:t>http://www.tcilc.org/</w:t>
        </w:r>
      </w:hyperlink>
    </w:p>
    <w:p w14:paraId="7C494A4B" w14:textId="777D9E4E" w:rsidR="00E11E76" w:rsidRPr="003C45DB" w:rsidRDefault="00E11E76" w:rsidP="003C45DB">
      <w:pPr>
        <w:rPr>
          <w:b/>
          <w:bCs/>
        </w:rPr>
      </w:pPr>
      <w:r w:rsidRPr="00E11E76">
        <w:rPr>
          <w:b/>
          <w:bCs/>
        </w:rPr>
        <w:t>Address:</w:t>
      </w:r>
      <w:r w:rsidR="003C45DB">
        <w:rPr>
          <w:b/>
          <w:bCs/>
        </w:rPr>
        <w:t xml:space="preserve"> </w:t>
      </w:r>
      <w:r w:rsidR="003C45DB" w:rsidRPr="003C45DB">
        <w:t>520 S Main ST, STE 2501 Akron, Ohio 44311</w:t>
      </w:r>
    </w:p>
    <w:p w14:paraId="603EC35B" w14:textId="77777777" w:rsidR="00343E98" w:rsidRDefault="00E11E76" w:rsidP="00E11E76">
      <w:pPr>
        <w:rPr>
          <w:b/>
          <w:bCs/>
        </w:rPr>
      </w:pPr>
      <w:r w:rsidRPr="00E11E76">
        <w:rPr>
          <w:b/>
          <w:bCs/>
        </w:rPr>
        <w:t>Site description:</w:t>
      </w:r>
      <w:r w:rsidR="00343E98">
        <w:rPr>
          <w:b/>
          <w:bCs/>
        </w:rPr>
        <w:t xml:space="preserve"> </w:t>
      </w:r>
      <w:r w:rsidR="00343E98" w:rsidRPr="00343E98">
        <w:t>Tri-County's mission is to empower citizens with disabilities to be in charge of their lives and participate as members of their communities. Through our collective strength, we advocate for the elimination of societal barriers and strive to achieve community accessibility and acceptance.</w:t>
      </w:r>
    </w:p>
    <w:p w14:paraId="7C6AB1CF" w14:textId="6C110D14" w:rsidR="003C45DB" w:rsidRPr="003C45DB" w:rsidRDefault="00E11E76" w:rsidP="00887DC9">
      <w:r w:rsidRPr="00E11E76">
        <w:rPr>
          <w:b/>
          <w:bCs/>
        </w:rPr>
        <w:t>Contact:</w:t>
      </w:r>
      <w:r w:rsidR="003C45DB">
        <w:rPr>
          <w:b/>
          <w:bCs/>
        </w:rPr>
        <w:t xml:space="preserve"> </w:t>
      </w:r>
      <w:r w:rsidR="003C45DB">
        <w:t>John Ballard, Executive Director</w:t>
      </w:r>
      <w:r w:rsidR="00403B9F">
        <w:t xml:space="preserve">, </w:t>
      </w:r>
      <w:r w:rsidR="00CB4D6A">
        <w:t>phone</w:t>
      </w:r>
      <w:r w:rsidR="009B7E47">
        <w:t>-</w:t>
      </w:r>
      <w:r w:rsidR="00CB4D6A">
        <w:t xml:space="preserve"> 330-762-0007, </w:t>
      </w:r>
      <w:r w:rsidR="00403B9F">
        <w:t>email</w:t>
      </w:r>
      <w:r w:rsidR="009B7E47">
        <w:t>-</w:t>
      </w:r>
      <w:r w:rsidR="003C45DB">
        <w:t xml:space="preserve"> jballard@ohio.net</w:t>
      </w:r>
    </w:p>
    <w:p w14:paraId="12E10F76" w14:textId="77777777" w:rsidR="00E11E76" w:rsidRPr="00E11E76" w:rsidRDefault="00E11E76" w:rsidP="00E11E76">
      <w:pPr>
        <w:rPr>
          <w:b/>
          <w:bCs/>
        </w:rPr>
      </w:pPr>
    </w:p>
    <w:p w14:paraId="79869B7F" w14:textId="3102C0E3" w:rsidR="00E11E76" w:rsidRDefault="00E11E76" w:rsidP="00E11E76">
      <w:pPr>
        <w:rPr>
          <w:b/>
          <w:bCs/>
        </w:rPr>
      </w:pPr>
      <w:r w:rsidRPr="00E11E76">
        <w:rPr>
          <w:b/>
          <w:bCs/>
        </w:rPr>
        <w:t>United Disability Services of Akron</w:t>
      </w:r>
    </w:p>
    <w:p w14:paraId="57BB60A7" w14:textId="0E1A125E" w:rsidR="00E11E76" w:rsidRPr="00E11E76" w:rsidRDefault="00E11E76" w:rsidP="00E11E76">
      <w:pPr>
        <w:rPr>
          <w:b/>
          <w:bCs/>
        </w:rPr>
      </w:pPr>
      <w:r w:rsidRPr="00E11E76">
        <w:rPr>
          <w:b/>
          <w:bCs/>
        </w:rPr>
        <w:t>Website:</w:t>
      </w:r>
      <w:r w:rsidR="003C45DB">
        <w:rPr>
          <w:b/>
          <w:bCs/>
        </w:rPr>
        <w:t xml:space="preserve"> </w:t>
      </w:r>
      <w:hyperlink r:id="rId31" w:history="1">
        <w:r w:rsidR="003C45DB">
          <w:rPr>
            <w:rStyle w:val="Hyperlink"/>
          </w:rPr>
          <w:t>https://www.udsakron.org/</w:t>
        </w:r>
      </w:hyperlink>
    </w:p>
    <w:p w14:paraId="4A77C11B" w14:textId="2A4898E4" w:rsidR="00E11E76" w:rsidRPr="003C45DB" w:rsidRDefault="00E11E76" w:rsidP="003C45DB">
      <w:pPr>
        <w:rPr>
          <w:b/>
          <w:bCs/>
        </w:rPr>
      </w:pPr>
      <w:r w:rsidRPr="00E11E76">
        <w:rPr>
          <w:b/>
          <w:bCs/>
        </w:rPr>
        <w:t>Address:</w:t>
      </w:r>
      <w:r w:rsidR="003C45DB">
        <w:rPr>
          <w:b/>
          <w:bCs/>
        </w:rPr>
        <w:t xml:space="preserve"> </w:t>
      </w:r>
      <w:r w:rsidR="003C45DB" w:rsidRPr="003C45DB">
        <w:t>701 South Main Street Akron, Ohio 44311</w:t>
      </w:r>
    </w:p>
    <w:p w14:paraId="6F380BDC" w14:textId="70EE9E00" w:rsidR="00E11E76" w:rsidRPr="00343E98" w:rsidRDefault="00E11E76" w:rsidP="00343E98">
      <w:r w:rsidRPr="00E11E76">
        <w:rPr>
          <w:b/>
          <w:bCs/>
        </w:rPr>
        <w:t>Site description:</w:t>
      </w:r>
      <w:r w:rsidR="00343E98">
        <w:rPr>
          <w:b/>
          <w:bCs/>
        </w:rPr>
        <w:t xml:space="preserve"> </w:t>
      </w:r>
      <w:r w:rsidR="00343E98" w:rsidRPr="00343E98">
        <w:t>It is the mission of UDS to provide and support inclusive, life-enriching options through person-centered programs and advocacy.</w:t>
      </w:r>
      <w:r w:rsidR="00343E98">
        <w:t xml:space="preserve"> </w:t>
      </w:r>
      <w:r w:rsidR="00343E98" w:rsidRPr="00343E98">
        <w:t xml:space="preserve">The agency’s programs meet the high standards of the Commission on Accreditation of Rehabilitation Facilities (CARF). Services provided by UDS have consistently been awarded CARF’s highest level of certification since our first accreditation survey in 1995. </w:t>
      </w:r>
    </w:p>
    <w:p w14:paraId="51AE8C05" w14:textId="652F9A7F" w:rsidR="00E11E76" w:rsidRPr="003C45DB" w:rsidRDefault="00E11E76" w:rsidP="00E11E76">
      <w:r w:rsidRPr="00E11E76">
        <w:rPr>
          <w:b/>
          <w:bCs/>
        </w:rPr>
        <w:t>Contact:</w:t>
      </w:r>
      <w:r w:rsidR="003C45DB">
        <w:rPr>
          <w:b/>
          <w:bCs/>
        </w:rPr>
        <w:t xml:space="preserve"> </w:t>
      </w:r>
      <w:r w:rsidR="00CB4D6A" w:rsidRPr="00CB4D6A">
        <w:t>phone</w:t>
      </w:r>
      <w:r w:rsidR="009B7E47">
        <w:t>-</w:t>
      </w:r>
      <w:r w:rsidR="00CB4D6A">
        <w:rPr>
          <w:b/>
          <w:bCs/>
        </w:rPr>
        <w:t xml:space="preserve"> </w:t>
      </w:r>
      <w:r w:rsidR="003C45DB" w:rsidRPr="003C45DB">
        <w:t>330-762-9755</w:t>
      </w:r>
    </w:p>
    <w:p w14:paraId="25A229AF" w14:textId="77777777" w:rsidR="00E11E76" w:rsidRPr="00E11E76" w:rsidRDefault="00E11E76" w:rsidP="00E11E76">
      <w:pPr>
        <w:rPr>
          <w:b/>
          <w:bCs/>
        </w:rPr>
      </w:pPr>
    </w:p>
    <w:p w14:paraId="3C083FBD" w14:textId="36720FD6" w:rsidR="00E11E76" w:rsidRDefault="00E11E76" w:rsidP="00E11E76">
      <w:pPr>
        <w:rPr>
          <w:b/>
          <w:bCs/>
        </w:rPr>
      </w:pPr>
      <w:r w:rsidRPr="00E11E76">
        <w:rPr>
          <w:b/>
          <w:bCs/>
        </w:rPr>
        <w:t>VA Northeast Ohio Healthcare System</w:t>
      </w:r>
    </w:p>
    <w:p w14:paraId="741F2540" w14:textId="697C74BD" w:rsidR="00E11E76" w:rsidRPr="00E11E76" w:rsidRDefault="00E11E76" w:rsidP="00E11E76">
      <w:pPr>
        <w:rPr>
          <w:b/>
          <w:bCs/>
        </w:rPr>
      </w:pPr>
      <w:r w:rsidRPr="00E11E76">
        <w:rPr>
          <w:b/>
          <w:bCs/>
        </w:rPr>
        <w:t>Website:</w:t>
      </w:r>
      <w:r w:rsidR="003C45DB">
        <w:rPr>
          <w:b/>
          <w:bCs/>
        </w:rPr>
        <w:t xml:space="preserve"> </w:t>
      </w:r>
      <w:hyperlink r:id="rId32" w:history="1">
        <w:r w:rsidR="00CB4D6A" w:rsidRPr="00CD57F3">
          <w:rPr>
            <w:rStyle w:val="Hyperlink"/>
          </w:rPr>
          <w:t>https://www.cleveland.va.gov/services/Vocational_Services.asp</w:t>
        </w:r>
      </w:hyperlink>
      <w:r w:rsidR="00CB4D6A">
        <w:t xml:space="preserve"> </w:t>
      </w:r>
    </w:p>
    <w:p w14:paraId="69E4FA4A" w14:textId="70CD7FE2" w:rsidR="00E11E76" w:rsidRPr="003C45DB" w:rsidRDefault="00E11E76" w:rsidP="003C45DB">
      <w:pPr>
        <w:rPr>
          <w:b/>
          <w:bCs/>
        </w:rPr>
      </w:pPr>
      <w:r w:rsidRPr="00E11E76">
        <w:rPr>
          <w:b/>
          <w:bCs/>
        </w:rPr>
        <w:t>Address:</w:t>
      </w:r>
      <w:r w:rsidR="003C45DB">
        <w:rPr>
          <w:b/>
          <w:bCs/>
        </w:rPr>
        <w:t xml:space="preserve"> </w:t>
      </w:r>
      <w:r w:rsidR="003C45DB" w:rsidRPr="003C45DB">
        <w:t>10701 East Boulevard Cleveland, Ohio 44106</w:t>
      </w:r>
    </w:p>
    <w:p w14:paraId="1062D468" w14:textId="083690C9" w:rsidR="00E11E76" w:rsidRPr="00343E98" w:rsidRDefault="00E11E76" w:rsidP="00CB4D6A">
      <w:r w:rsidRPr="00E11E76">
        <w:rPr>
          <w:b/>
          <w:bCs/>
        </w:rPr>
        <w:t>Site description:</w:t>
      </w:r>
      <w:r w:rsidR="00343E98">
        <w:rPr>
          <w:b/>
          <w:bCs/>
        </w:rPr>
        <w:t xml:space="preserve"> </w:t>
      </w:r>
      <w:r w:rsidR="00CB4D6A" w:rsidRPr="00CB4D6A">
        <w:t>The Cleveland VA Medical Center’s Vocational Service is an employment rehabilitation program that provides Veterans valuable work experience within the Cleveland VA Medical Center and community-based positions.</w:t>
      </w:r>
    </w:p>
    <w:p w14:paraId="33E4AF12" w14:textId="6E46D912" w:rsidR="00887DC9" w:rsidRDefault="00E11E76" w:rsidP="00E11E76">
      <w:r w:rsidRPr="00E11E76">
        <w:rPr>
          <w:b/>
          <w:bCs/>
        </w:rPr>
        <w:t>Contact:</w:t>
      </w:r>
      <w:r w:rsidR="003C45DB">
        <w:t xml:space="preserve"> </w:t>
      </w:r>
      <w:r w:rsidR="00CB4D6A">
        <w:t>phone</w:t>
      </w:r>
      <w:r w:rsidR="009B7E47">
        <w:t>-</w:t>
      </w:r>
      <w:r w:rsidR="00CB4D6A">
        <w:t xml:space="preserve"> </w:t>
      </w:r>
      <w:r w:rsidR="00CB4D6A" w:rsidRPr="00CB4D6A">
        <w:t>216-391-0264 Ext. 62006</w:t>
      </w:r>
    </w:p>
    <w:p w14:paraId="7EAF3623" w14:textId="77777777" w:rsidR="00CB4D6A" w:rsidRPr="00887DC9" w:rsidRDefault="00CB4D6A" w:rsidP="00E11E76"/>
    <w:p w14:paraId="2381FF04" w14:textId="6587693F" w:rsidR="00E11E76" w:rsidRDefault="00E11E76" w:rsidP="00E11E76">
      <w:pPr>
        <w:rPr>
          <w:b/>
          <w:bCs/>
        </w:rPr>
      </w:pPr>
      <w:bookmarkStart w:id="4" w:name="_Hlk32840830"/>
      <w:proofErr w:type="spellStart"/>
      <w:r w:rsidRPr="00E11E76">
        <w:rPr>
          <w:b/>
          <w:bCs/>
        </w:rPr>
        <w:t>VoCare</w:t>
      </w:r>
      <w:proofErr w:type="spellEnd"/>
      <w:r w:rsidRPr="00E11E76">
        <w:rPr>
          <w:b/>
          <w:bCs/>
        </w:rPr>
        <w:t xml:space="preserve"> Services</w:t>
      </w:r>
    </w:p>
    <w:p w14:paraId="26643118" w14:textId="2E2F6CF9" w:rsidR="00E11E76" w:rsidRPr="003C45DB" w:rsidRDefault="00E11E76" w:rsidP="00E11E76">
      <w:r w:rsidRPr="00E11E76">
        <w:rPr>
          <w:b/>
          <w:bCs/>
        </w:rPr>
        <w:t>Website:</w:t>
      </w:r>
      <w:r w:rsidR="003C45DB">
        <w:rPr>
          <w:b/>
          <w:bCs/>
        </w:rPr>
        <w:t xml:space="preserve"> </w:t>
      </w:r>
      <w:hyperlink r:id="rId33" w:history="1">
        <w:r w:rsidR="003C45DB">
          <w:rPr>
            <w:rStyle w:val="Hyperlink"/>
          </w:rPr>
          <w:t>https://vocareservices.com/</w:t>
        </w:r>
      </w:hyperlink>
    </w:p>
    <w:p w14:paraId="6CBC301F" w14:textId="35D75E1D" w:rsidR="00E11E76" w:rsidRPr="003C45DB" w:rsidRDefault="00E11E76" w:rsidP="003C45DB">
      <w:pPr>
        <w:rPr>
          <w:b/>
          <w:bCs/>
        </w:rPr>
      </w:pPr>
      <w:r w:rsidRPr="00E11E76">
        <w:rPr>
          <w:b/>
          <w:bCs/>
        </w:rPr>
        <w:t>Address:</w:t>
      </w:r>
      <w:r w:rsidR="003C45DB">
        <w:rPr>
          <w:b/>
          <w:bCs/>
        </w:rPr>
        <w:t xml:space="preserve"> </w:t>
      </w:r>
      <w:r w:rsidR="003C45DB" w:rsidRPr="003C45DB">
        <w:t>25001 Emery Rd, Third Floor Cleveland, Ohio 44128</w:t>
      </w:r>
    </w:p>
    <w:p w14:paraId="0A8EFD44" w14:textId="456F37F5" w:rsidR="00E11E76" w:rsidRPr="00E11E76" w:rsidRDefault="00E11E76" w:rsidP="00343E98">
      <w:pPr>
        <w:rPr>
          <w:b/>
          <w:bCs/>
        </w:rPr>
      </w:pPr>
      <w:r w:rsidRPr="00E11E76">
        <w:rPr>
          <w:b/>
          <w:bCs/>
        </w:rPr>
        <w:t>Site description:</w:t>
      </w:r>
      <w:r w:rsidR="00343E98">
        <w:rPr>
          <w:b/>
          <w:bCs/>
        </w:rPr>
        <w:t xml:space="preserve"> </w:t>
      </w:r>
      <w:r w:rsidR="00343E98" w:rsidRPr="00343E98">
        <w:t xml:space="preserve">Founded by healthcare practitioners in 1996, </w:t>
      </w:r>
      <w:proofErr w:type="spellStart"/>
      <w:r w:rsidR="00343E98" w:rsidRPr="00343E98">
        <w:t>VoCare</w:t>
      </w:r>
      <w:proofErr w:type="spellEnd"/>
      <w:r w:rsidR="00343E98" w:rsidRPr="00343E98">
        <w:t xml:space="preserve"> Services began as company devoted to best-in-class solutions to managing all matters related to disability. Today, we continue to serve the workforce through effective return-to-work strategies, injury management, and potential liability and cost assessments. Our vocational rehabilitation professionals are innovative thought leaders who serve as national experts in the field of </w:t>
      </w:r>
      <w:r w:rsidR="00343E98" w:rsidRPr="00343E98">
        <w:lastRenderedPageBreak/>
        <w:t>vocational rehabilitation and counseling, absence management, and the development of employment practices and policies.</w:t>
      </w:r>
    </w:p>
    <w:p w14:paraId="4A6E82C0" w14:textId="0A2AAEE2" w:rsidR="003C45DB" w:rsidRPr="003C45DB" w:rsidRDefault="00E11E76" w:rsidP="00E11E76">
      <w:r w:rsidRPr="00E11E76">
        <w:rPr>
          <w:b/>
          <w:bCs/>
        </w:rPr>
        <w:t>Contact:</w:t>
      </w:r>
      <w:r w:rsidR="003C45DB">
        <w:rPr>
          <w:b/>
          <w:bCs/>
        </w:rPr>
        <w:t xml:space="preserve"> </w:t>
      </w:r>
      <w:r w:rsidR="00CB4D6A">
        <w:t>Megan Terry, Manager, phone</w:t>
      </w:r>
      <w:r w:rsidR="009B7E47">
        <w:t>-</w:t>
      </w:r>
      <w:r w:rsidR="00CB4D6A">
        <w:t xml:space="preserve"> 216-514-1221, ext. 301742 (office), 440-315-8478 (cell), email</w:t>
      </w:r>
      <w:r w:rsidR="009B7E47">
        <w:t>-</w:t>
      </w:r>
      <w:r w:rsidR="00CB4D6A">
        <w:t xml:space="preserve"> megan.terry@promedica.org</w:t>
      </w:r>
    </w:p>
    <w:bookmarkEnd w:id="4"/>
    <w:p w14:paraId="0CC8886B" w14:textId="77777777" w:rsidR="00E11E76" w:rsidRPr="00E11E76" w:rsidRDefault="00E11E76" w:rsidP="00E11E76">
      <w:pPr>
        <w:rPr>
          <w:b/>
          <w:bCs/>
        </w:rPr>
      </w:pPr>
    </w:p>
    <w:p w14:paraId="4D210FA0" w14:textId="76F6A79F" w:rsidR="00E11E76" w:rsidRDefault="00E11E76" w:rsidP="00E11E76">
      <w:pPr>
        <w:rPr>
          <w:b/>
          <w:bCs/>
        </w:rPr>
      </w:pPr>
      <w:r w:rsidRPr="00E11E76">
        <w:rPr>
          <w:b/>
          <w:bCs/>
        </w:rPr>
        <w:t>Vocational Guidance Services</w:t>
      </w:r>
    </w:p>
    <w:p w14:paraId="2BE2FA08" w14:textId="5797B117" w:rsidR="00E11E76" w:rsidRPr="00911CE7" w:rsidRDefault="00E11E76" w:rsidP="00E11E76">
      <w:r w:rsidRPr="00E11E76">
        <w:rPr>
          <w:b/>
          <w:bCs/>
        </w:rPr>
        <w:t>Website:</w:t>
      </w:r>
      <w:r w:rsidR="00911CE7">
        <w:rPr>
          <w:b/>
          <w:bCs/>
        </w:rPr>
        <w:t xml:space="preserve"> </w:t>
      </w:r>
      <w:hyperlink r:id="rId34" w:history="1">
        <w:r w:rsidR="00911CE7">
          <w:rPr>
            <w:rStyle w:val="Hyperlink"/>
          </w:rPr>
          <w:t>https://vgsjob.org/</w:t>
        </w:r>
      </w:hyperlink>
    </w:p>
    <w:p w14:paraId="3D9ECEC9" w14:textId="7D5C75CB" w:rsidR="00E11E76" w:rsidRPr="00E11E76" w:rsidRDefault="00E11E76" w:rsidP="00911CE7">
      <w:pPr>
        <w:rPr>
          <w:b/>
          <w:bCs/>
        </w:rPr>
      </w:pPr>
      <w:r w:rsidRPr="00E11E76">
        <w:rPr>
          <w:b/>
          <w:bCs/>
        </w:rPr>
        <w:t>Address:</w:t>
      </w:r>
      <w:r w:rsidR="00911CE7">
        <w:rPr>
          <w:b/>
          <w:bCs/>
        </w:rPr>
        <w:t xml:space="preserve"> </w:t>
      </w:r>
      <w:r w:rsidR="00911CE7" w:rsidRPr="00911CE7">
        <w:t>2235-2239 East 55th Street Cleveland, Ohio 44103-4451</w:t>
      </w:r>
    </w:p>
    <w:p w14:paraId="106FD29C" w14:textId="0B6C3020" w:rsidR="00E11E76" w:rsidRPr="00911CE7" w:rsidRDefault="00E11E76" w:rsidP="00E11E76">
      <w:r w:rsidRPr="00E11E76">
        <w:rPr>
          <w:b/>
          <w:bCs/>
        </w:rPr>
        <w:t>Site description:</w:t>
      </w:r>
      <w:r w:rsidR="00911CE7">
        <w:rPr>
          <w:b/>
          <w:bCs/>
        </w:rPr>
        <w:t xml:space="preserve"> </w:t>
      </w:r>
      <w:r w:rsidR="00343E98" w:rsidRPr="00343E98">
        <w:t>Vocational Guidance Services is a vocational rehabilitation agency with a mission to prepare people with barriers to employment for a brighter future. Every year, we provide a comprehensive range of vocational rehabilitation services and paid work opportunities to nearly 4,000 individuals with intellectual and developmental disabilities, physical disabilities, a history of incarceration, injured veterans, and other barriers to employment. All VGS services are provided at no cost to the individual.</w:t>
      </w:r>
    </w:p>
    <w:p w14:paraId="5C5E588C" w14:textId="32F6FCAC" w:rsidR="00911CE7" w:rsidRPr="00343E98" w:rsidRDefault="00E11E76" w:rsidP="00E11E76">
      <w:r w:rsidRPr="00E11E76">
        <w:rPr>
          <w:b/>
          <w:bCs/>
        </w:rPr>
        <w:t>Contact:</w:t>
      </w:r>
      <w:r w:rsidR="00911CE7">
        <w:rPr>
          <w:b/>
          <w:bCs/>
        </w:rPr>
        <w:t xml:space="preserve"> </w:t>
      </w:r>
      <w:bookmarkStart w:id="5" w:name="_Hlk32833919"/>
      <w:r w:rsidR="00887DC9">
        <w:t>Amy Taylor, Director of Vocational Rehabilitation,</w:t>
      </w:r>
      <w:r w:rsidR="00887DC9" w:rsidRPr="00887DC9">
        <w:t xml:space="preserve"> </w:t>
      </w:r>
      <w:r w:rsidR="00887DC9" w:rsidRPr="009E76E6">
        <w:t>phone</w:t>
      </w:r>
      <w:r w:rsidR="009B7E47">
        <w:t>-</w:t>
      </w:r>
      <w:r w:rsidR="00887DC9" w:rsidRPr="009E76E6">
        <w:t xml:space="preserve"> </w:t>
      </w:r>
      <w:r w:rsidR="00887DC9" w:rsidRPr="00887DC9">
        <w:t>216-881-6175</w:t>
      </w:r>
      <w:r w:rsidR="00887DC9" w:rsidRPr="009E76E6">
        <w:t>, email</w:t>
      </w:r>
      <w:r w:rsidR="009B7E47">
        <w:t>-</w:t>
      </w:r>
      <w:r w:rsidR="00887DC9" w:rsidRPr="009E76E6">
        <w:t xml:space="preserve"> </w:t>
      </w:r>
      <w:r w:rsidR="00887DC9" w:rsidRPr="00887DC9">
        <w:t>AmyTaylor@vgsjob.org</w:t>
      </w:r>
      <w:bookmarkEnd w:id="5"/>
    </w:p>
    <w:p w14:paraId="53140841" w14:textId="77777777" w:rsidR="00911CE7" w:rsidRDefault="00911CE7" w:rsidP="00E11E76">
      <w:pPr>
        <w:rPr>
          <w:b/>
          <w:bCs/>
        </w:rPr>
      </w:pPr>
    </w:p>
    <w:p w14:paraId="0861386F" w14:textId="2A77DADD" w:rsidR="00E11E76" w:rsidRDefault="00E11E76" w:rsidP="00E11E76">
      <w:pPr>
        <w:rPr>
          <w:b/>
          <w:bCs/>
        </w:rPr>
      </w:pPr>
      <w:r w:rsidRPr="00E11E76">
        <w:rPr>
          <w:b/>
          <w:bCs/>
        </w:rPr>
        <w:t>Weaver Industries, Inc.</w:t>
      </w:r>
    </w:p>
    <w:p w14:paraId="7F77ACED" w14:textId="10FDE216" w:rsidR="00E11E76" w:rsidRPr="00911CE7" w:rsidRDefault="00E11E76" w:rsidP="00E11E76">
      <w:r w:rsidRPr="00E11E76">
        <w:rPr>
          <w:b/>
          <w:bCs/>
        </w:rPr>
        <w:t>Website:</w:t>
      </w:r>
      <w:r w:rsidR="00911CE7">
        <w:rPr>
          <w:b/>
          <w:bCs/>
        </w:rPr>
        <w:t xml:space="preserve"> </w:t>
      </w:r>
      <w:hyperlink r:id="rId35" w:history="1">
        <w:r w:rsidR="00911CE7">
          <w:rPr>
            <w:rStyle w:val="Hyperlink"/>
          </w:rPr>
          <w:t>http://www.weaverindustries.org/</w:t>
        </w:r>
      </w:hyperlink>
    </w:p>
    <w:p w14:paraId="2D31EB79" w14:textId="6A9F4B9A" w:rsidR="00E11E76" w:rsidRPr="00911CE7" w:rsidRDefault="00E11E76" w:rsidP="00911CE7">
      <w:pPr>
        <w:rPr>
          <w:b/>
          <w:bCs/>
        </w:rPr>
      </w:pPr>
      <w:r w:rsidRPr="00E11E76">
        <w:rPr>
          <w:b/>
          <w:bCs/>
        </w:rPr>
        <w:t>Address:</w:t>
      </w:r>
      <w:r w:rsidR="00911CE7">
        <w:rPr>
          <w:b/>
          <w:bCs/>
        </w:rPr>
        <w:t xml:space="preserve"> </w:t>
      </w:r>
      <w:r w:rsidR="00911CE7" w:rsidRPr="00911CE7">
        <w:t>520 S. Main St., Ste 2441 Akron, Ohio 44311</w:t>
      </w:r>
    </w:p>
    <w:p w14:paraId="63F05719" w14:textId="38C20A61" w:rsidR="00343E98" w:rsidRPr="00343E98" w:rsidRDefault="00E11E76" w:rsidP="00343E98">
      <w:r w:rsidRPr="00E11E76">
        <w:rPr>
          <w:b/>
          <w:bCs/>
        </w:rPr>
        <w:t>Site description:</w:t>
      </w:r>
      <w:r w:rsidR="00343E98">
        <w:rPr>
          <w:b/>
          <w:bCs/>
        </w:rPr>
        <w:t xml:space="preserve"> </w:t>
      </w:r>
      <w:r w:rsidR="00343E98" w:rsidRPr="00343E98">
        <w:t>Weaver Industries was founded in 1971 as a 501(c)(3) non-profit organization providing individuals with disabilities vocational training and employment opportunities. The Weaver name stems from Carlene Weaver, a strong supporter for individuals with disabilities, who was instrumental in improving the lives of many people in Summit County by advocating for meaningful vocational opportunities.</w:t>
      </w:r>
    </w:p>
    <w:p w14:paraId="6F233FAB" w14:textId="164A3AE4" w:rsidR="00E11E76" w:rsidRPr="00343E98" w:rsidRDefault="00343E98" w:rsidP="00343E98">
      <w:r w:rsidRPr="00343E98">
        <w:t>The Weaver Industries Board of Directors and Administration still champion Carlene's passion as we continue to provide increased training, opportunities and earnings for the individuals we serve. Within our distinct business divisions, Weaver continues to expand the services we provide to our business customers throughout Northeast Ohio so that we can create even more jobs for individuals with disabilities.</w:t>
      </w:r>
    </w:p>
    <w:p w14:paraId="7E041522" w14:textId="4848317E" w:rsidR="00343E98" w:rsidRDefault="00E11E76" w:rsidP="00E11E76">
      <w:r w:rsidRPr="00E11E76">
        <w:rPr>
          <w:b/>
          <w:bCs/>
        </w:rPr>
        <w:t>Contact:</w:t>
      </w:r>
      <w:r w:rsidR="00911CE7">
        <w:rPr>
          <w:b/>
          <w:bCs/>
        </w:rPr>
        <w:t xml:space="preserve"> </w:t>
      </w:r>
      <w:r w:rsidR="00CB4D6A" w:rsidRPr="00CB4D6A">
        <w:t>phone</w:t>
      </w:r>
      <w:r w:rsidR="009B7E47">
        <w:t>-</w:t>
      </w:r>
      <w:r w:rsidR="00CB4D6A" w:rsidRPr="00CB4D6A">
        <w:t xml:space="preserve"> </w:t>
      </w:r>
      <w:r w:rsidR="00911CE7" w:rsidRPr="00CB4D6A">
        <w:t>330</w:t>
      </w:r>
      <w:r w:rsidR="00343E98">
        <w:t>-</w:t>
      </w:r>
      <w:r w:rsidR="00911CE7" w:rsidRPr="00911CE7">
        <w:t>379</w:t>
      </w:r>
      <w:r w:rsidR="00343E98">
        <w:t>-</w:t>
      </w:r>
      <w:r w:rsidR="00911CE7" w:rsidRPr="00911CE7">
        <w:t>3660</w:t>
      </w:r>
      <w:r w:rsidR="00CB4D6A">
        <w:t xml:space="preserve">, </w:t>
      </w:r>
      <w:r w:rsidR="00911CE7" w:rsidRPr="00911CE7">
        <w:t>ext. 260</w:t>
      </w:r>
    </w:p>
    <w:p w14:paraId="50F67384" w14:textId="77777777" w:rsidR="00CB4D6A" w:rsidRDefault="00CB4D6A" w:rsidP="00E11E76">
      <w:pPr>
        <w:rPr>
          <w:b/>
          <w:bCs/>
        </w:rPr>
      </w:pPr>
    </w:p>
    <w:p w14:paraId="05284035" w14:textId="70440F19" w:rsidR="009E76E6" w:rsidRDefault="00E11E76" w:rsidP="00E11E76">
      <w:pPr>
        <w:rPr>
          <w:b/>
          <w:bCs/>
        </w:rPr>
      </w:pPr>
      <w:r w:rsidRPr="00E11E76">
        <w:rPr>
          <w:b/>
          <w:bCs/>
        </w:rPr>
        <w:t>Western Reserve Independent Living Center</w:t>
      </w:r>
    </w:p>
    <w:p w14:paraId="6C57910F" w14:textId="4CE99B00" w:rsidR="00E11E76" w:rsidRPr="00E11E76" w:rsidRDefault="00E11E76" w:rsidP="00E11E76">
      <w:pPr>
        <w:rPr>
          <w:b/>
          <w:bCs/>
        </w:rPr>
      </w:pPr>
      <w:r w:rsidRPr="00E11E76">
        <w:rPr>
          <w:b/>
          <w:bCs/>
        </w:rPr>
        <w:t>Website:</w:t>
      </w:r>
      <w:r w:rsidR="00911CE7">
        <w:rPr>
          <w:b/>
          <w:bCs/>
        </w:rPr>
        <w:t xml:space="preserve"> </w:t>
      </w:r>
      <w:hyperlink r:id="rId36" w:history="1">
        <w:r w:rsidR="00911CE7">
          <w:rPr>
            <w:rStyle w:val="Hyperlink"/>
          </w:rPr>
          <w:t>http://www.wrilc.org/home.aspx</w:t>
        </w:r>
      </w:hyperlink>
    </w:p>
    <w:p w14:paraId="7664DBA4" w14:textId="2B2D640A" w:rsidR="00E11E76" w:rsidRPr="00911CE7" w:rsidRDefault="00E11E76" w:rsidP="00E11E76">
      <w:r w:rsidRPr="00E11E76">
        <w:rPr>
          <w:b/>
          <w:bCs/>
        </w:rPr>
        <w:t>Address:</w:t>
      </w:r>
      <w:r w:rsidR="00911CE7">
        <w:rPr>
          <w:b/>
          <w:bCs/>
        </w:rPr>
        <w:t xml:space="preserve"> </w:t>
      </w:r>
      <w:r w:rsidR="00911CE7" w:rsidRPr="00911CE7">
        <w:t>4076 Youngstown Rd. SE, Suite 203, Warren, Ohio 44484</w:t>
      </w:r>
    </w:p>
    <w:p w14:paraId="164B11B3" w14:textId="7829875B" w:rsidR="00E11E76" w:rsidRPr="00E11E76" w:rsidRDefault="00E11E76" w:rsidP="00E11E76">
      <w:pPr>
        <w:rPr>
          <w:b/>
          <w:bCs/>
        </w:rPr>
      </w:pPr>
      <w:r w:rsidRPr="00E11E76">
        <w:rPr>
          <w:b/>
          <w:bCs/>
        </w:rPr>
        <w:t>Site description:</w:t>
      </w:r>
      <w:r w:rsidR="00343E98">
        <w:rPr>
          <w:b/>
          <w:bCs/>
        </w:rPr>
        <w:t xml:space="preserve"> </w:t>
      </w:r>
      <w:r w:rsidR="00343E98" w:rsidRPr="00343E98">
        <w:t xml:space="preserve">The first CILs were established in the early </w:t>
      </w:r>
      <w:r w:rsidR="00887DC9" w:rsidRPr="00343E98">
        <w:t>1970s and</w:t>
      </w:r>
      <w:r w:rsidR="00343E98" w:rsidRPr="00343E98">
        <w:t xml:space="preserve"> were defined much as they are today as consumer-controlled, community-based, cross-disability, nonresidential, private, nonprofit agencies.</w:t>
      </w:r>
    </w:p>
    <w:p w14:paraId="6A876C7E" w14:textId="72318F36" w:rsidR="009E76E6" w:rsidRPr="009E76E6" w:rsidRDefault="00E11E76" w:rsidP="009E76E6">
      <w:pPr>
        <w:rPr>
          <w:b/>
          <w:bCs/>
        </w:rPr>
      </w:pPr>
      <w:r w:rsidRPr="00E11E76">
        <w:rPr>
          <w:b/>
          <w:bCs/>
        </w:rPr>
        <w:t>Contact:</w:t>
      </w:r>
      <w:r w:rsidR="00911CE7">
        <w:rPr>
          <w:b/>
          <w:bCs/>
        </w:rPr>
        <w:t xml:space="preserve"> </w:t>
      </w:r>
      <w:r w:rsidR="00B1659E" w:rsidRPr="00B1659E">
        <w:t>phone</w:t>
      </w:r>
      <w:r w:rsidR="009B7E47">
        <w:t>-</w:t>
      </w:r>
      <w:r w:rsidR="00B1659E">
        <w:rPr>
          <w:b/>
          <w:bCs/>
        </w:rPr>
        <w:t xml:space="preserve"> </w:t>
      </w:r>
      <w:r w:rsidR="00911CE7" w:rsidRPr="00911CE7">
        <w:t>330-372-3325</w:t>
      </w:r>
      <w:r w:rsidR="00B1659E">
        <w:t>, email</w:t>
      </w:r>
      <w:r w:rsidR="009B7E47">
        <w:t>-</w:t>
      </w:r>
      <w:r w:rsidR="00911CE7">
        <w:t xml:space="preserve"> info@wrilc.org</w:t>
      </w:r>
      <w:bookmarkStart w:id="6" w:name="_GoBack"/>
      <w:bookmarkEnd w:id="6"/>
    </w:p>
    <w:sectPr w:rsidR="009E76E6" w:rsidRPr="009E76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DS0MDIwNbE0MzRR0lEKTi0uzszPAykwqgUA85cIqCwAAAA="/>
  </w:docVars>
  <w:rsids>
    <w:rsidRoot w:val="00DF1044"/>
    <w:rsid w:val="000F6A46"/>
    <w:rsid w:val="0026338B"/>
    <w:rsid w:val="002B4ADE"/>
    <w:rsid w:val="00343E98"/>
    <w:rsid w:val="003C45DB"/>
    <w:rsid w:val="00403B9F"/>
    <w:rsid w:val="00504FFA"/>
    <w:rsid w:val="00582E0D"/>
    <w:rsid w:val="005968DD"/>
    <w:rsid w:val="005B670E"/>
    <w:rsid w:val="005B682F"/>
    <w:rsid w:val="006603A0"/>
    <w:rsid w:val="007D5CCE"/>
    <w:rsid w:val="00874473"/>
    <w:rsid w:val="00887DC9"/>
    <w:rsid w:val="00911CE7"/>
    <w:rsid w:val="009A1747"/>
    <w:rsid w:val="009B7E47"/>
    <w:rsid w:val="009D33B8"/>
    <w:rsid w:val="009E76E6"/>
    <w:rsid w:val="00A05985"/>
    <w:rsid w:val="00A76252"/>
    <w:rsid w:val="00B1659E"/>
    <w:rsid w:val="00B52CE0"/>
    <w:rsid w:val="00BE406F"/>
    <w:rsid w:val="00CA4D0E"/>
    <w:rsid w:val="00CB4D6A"/>
    <w:rsid w:val="00D555EB"/>
    <w:rsid w:val="00DF1044"/>
    <w:rsid w:val="00E11E76"/>
    <w:rsid w:val="00E639A0"/>
    <w:rsid w:val="00EA1D8B"/>
    <w:rsid w:val="00EC6383"/>
    <w:rsid w:val="00FB2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AB574"/>
  <w15:chartTrackingRefBased/>
  <w15:docId w15:val="{03BBA708-60B8-4CF1-9123-62D08B3D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CCE"/>
    <w:pPr>
      <w:spacing w:after="0" w:line="240" w:lineRule="auto"/>
    </w:pPr>
    <w:rPr>
      <w:sz w:val="24"/>
      <w:szCs w:val="24"/>
    </w:rPr>
  </w:style>
  <w:style w:type="paragraph" w:styleId="Heading3">
    <w:name w:val="heading 3"/>
    <w:basedOn w:val="Normal"/>
    <w:link w:val="Heading3Char"/>
    <w:uiPriority w:val="9"/>
    <w:qFormat/>
    <w:rsid w:val="00A05985"/>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1E76"/>
    <w:rPr>
      <w:color w:val="0000FF"/>
      <w:u w:val="single"/>
    </w:rPr>
  </w:style>
  <w:style w:type="character" w:styleId="UnresolvedMention">
    <w:name w:val="Unresolved Mention"/>
    <w:basedOn w:val="DefaultParagraphFont"/>
    <w:uiPriority w:val="99"/>
    <w:semiHidden/>
    <w:unhideWhenUsed/>
    <w:rsid w:val="00E11E76"/>
    <w:rPr>
      <w:color w:val="605E5C"/>
      <w:shd w:val="clear" w:color="auto" w:fill="E1DFDD"/>
    </w:rPr>
  </w:style>
  <w:style w:type="character" w:customStyle="1" w:styleId="Heading3Char">
    <w:name w:val="Heading 3 Char"/>
    <w:basedOn w:val="DefaultParagraphFont"/>
    <w:link w:val="Heading3"/>
    <w:uiPriority w:val="9"/>
    <w:rsid w:val="00A0598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059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435936">
      <w:bodyDiv w:val="1"/>
      <w:marLeft w:val="0"/>
      <w:marRight w:val="0"/>
      <w:marTop w:val="0"/>
      <w:marBottom w:val="0"/>
      <w:divBdr>
        <w:top w:val="none" w:sz="0" w:space="0" w:color="auto"/>
        <w:left w:val="none" w:sz="0" w:space="0" w:color="auto"/>
        <w:bottom w:val="none" w:sz="0" w:space="0" w:color="auto"/>
        <w:right w:val="none" w:sz="0" w:space="0" w:color="auto"/>
      </w:divBdr>
    </w:div>
    <w:div w:id="1645309377">
      <w:bodyDiv w:val="1"/>
      <w:marLeft w:val="0"/>
      <w:marRight w:val="0"/>
      <w:marTop w:val="0"/>
      <w:marBottom w:val="0"/>
      <w:divBdr>
        <w:top w:val="none" w:sz="0" w:space="0" w:color="auto"/>
        <w:left w:val="none" w:sz="0" w:space="0" w:color="auto"/>
        <w:bottom w:val="none" w:sz="0" w:space="0" w:color="auto"/>
        <w:right w:val="none" w:sz="0" w:space="0" w:color="auto"/>
      </w:divBdr>
    </w:div>
    <w:div w:id="1804539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ttielarlham.org/" TargetMode="External"/><Relationship Id="rId18" Type="http://schemas.openxmlformats.org/officeDocument/2006/relationships/hyperlink" Target="https://www.metrohealth.org/rehabilitation/about-the-institute/community-and-vocational-rehabilitation" TargetMode="External"/><Relationship Id="rId26" Type="http://schemas.openxmlformats.org/officeDocument/2006/relationships/hyperlink" Target="https://portageind.org/" TargetMode="External"/><Relationship Id="rId21" Type="http://schemas.openxmlformats.org/officeDocument/2006/relationships/hyperlink" Target="https://ood.ohio.gov/" TargetMode="External"/><Relationship Id="rId34" Type="http://schemas.openxmlformats.org/officeDocument/2006/relationships/hyperlink" Target="https://vgsjob.org/" TargetMode="External"/><Relationship Id="rId7" Type="http://schemas.openxmlformats.org/officeDocument/2006/relationships/hyperlink" Target="https://www.kent.edu/ehhs/ccs" TargetMode="External"/><Relationship Id="rId12" Type="http://schemas.openxmlformats.org/officeDocument/2006/relationships/hyperlink" Target="file:///C:\Users\mleslie8\Downloads\www.goodwillakron.org" TargetMode="External"/><Relationship Id="rId17" Type="http://schemas.openxmlformats.org/officeDocument/2006/relationships/hyperlink" Target="https://www.matrixtpa.com/" TargetMode="External"/><Relationship Id="rId25" Type="http://schemas.openxmlformats.org/officeDocument/2006/relationships/hyperlink" Target="https://www.portagedd.org/" TargetMode="External"/><Relationship Id="rId33" Type="http://schemas.openxmlformats.org/officeDocument/2006/relationships/hyperlink" Target="https://vocareservices.com/"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leapinfo.org/" TargetMode="External"/><Relationship Id="rId20" Type="http://schemas.openxmlformats.org/officeDocument/2006/relationships/hyperlink" Target="https://www.uakron.edu/access/" TargetMode="External"/><Relationship Id="rId29" Type="http://schemas.openxmlformats.org/officeDocument/2006/relationships/hyperlink" Target="https://www.summitdd.org/" TargetMode="External"/><Relationship Id="rId1" Type="http://schemas.openxmlformats.org/officeDocument/2006/relationships/styles" Target="styles.xml"/><Relationship Id="rId6" Type="http://schemas.openxmlformats.org/officeDocument/2006/relationships/hyperlink" Target="http://www.city.cleveland.oh.us/CityofCleveland/Home/Government/CityAgencies/Aging/AgingAndDisabilityResourceCenter" TargetMode="External"/><Relationship Id="rId11" Type="http://schemas.openxmlformats.org/officeDocument/2006/relationships/hyperlink" Target="http://www.cuyahogabdd.org/" TargetMode="External"/><Relationship Id="rId24" Type="http://schemas.openxmlformats.org/officeDocument/2006/relationships/hyperlink" Target="https://www.dli.pa.gov/Individuals/Disability-Services/career/Pages/Counselor-Intern.aspx" TargetMode="External"/><Relationship Id="rId32" Type="http://schemas.openxmlformats.org/officeDocument/2006/relationships/hyperlink" Target="https://www.cleveland.va.gov/services/Vocational_Services.asp" TargetMode="External"/><Relationship Id="rId37" Type="http://schemas.openxmlformats.org/officeDocument/2006/relationships/fontTable" Target="fontTable.xml"/><Relationship Id="rId5" Type="http://schemas.openxmlformats.org/officeDocument/2006/relationships/image" Target="media/image2.jpeg"/><Relationship Id="rId15" Type="http://schemas.openxmlformats.org/officeDocument/2006/relationships/hyperlink" Target="https://www.jfsa-cleveland.org/" TargetMode="External"/><Relationship Id="rId23" Type="http://schemas.openxmlformats.org/officeDocument/2006/relationships/hyperlink" Target="http://www.orianahouse.org/" TargetMode="External"/><Relationship Id="rId28" Type="http://schemas.openxmlformats.org/officeDocument/2006/relationships/hyperlink" Target="https://www.kent.edu/sas" TargetMode="External"/><Relationship Id="rId36" Type="http://schemas.openxmlformats.org/officeDocument/2006/relationships/hyperlink" Target="http://www.wrilc.org/home.aspx" TargetMode="External"/><Relationship Id="rId10" Type="http://schemas.openxmlformats.org/officeDocument/2006/relationships/hyperlink" Target="https://www.cssbh.org/supported-employment" TargetMode="External"/><Relationship Id="rId19" Type="http://schemas.openxmlformats.org/officeDocument/2006/relationships/hyperlink" Target="https://www.ucpcleveland.org/services-for-adults/adult-day-support/" TargetMode="External"/><Relationship Id="rId31" Type="http://schemas.openxmlformats.org/officeDocument/2006/relationships/hyperlink" Target="https://www.udsakron.org/" TargetMode="External"/><Relationship Id="rId4" Type="http://schemas.openxmlformats.org/officeDocument/2006/relationships/image" Target="media/image1.emf"/><Relationship Id="rId9" Type="http://schemas.openxmlformats.org/officeDocument/2006/relationships/hyperlink" Target="https://www.colemanservices.org/services/employment-services/" TargetMode="External"/><Relationship Id="rId14" Type="http://schemas.openxmlformats.org/officeDocument/2006/relationships/hyperlink" Target="https://www.jfsa-cleveland.org/jfs-akron/" TargetMode="External"/><Relationship Id="rId22" Type="http://schemas.openxmlformats.org/officeDocument/2006/relationships/hyperlink" Target="https://ood.ohio.gov/" TargetMode="External"/><Relationship Id="rId27" Type="http://schemas.openxmlformats.org/officeDocument/2006/relationships/hyperlink" Target="https://www.sedgwick.com/" TargetMode="External"/><Relationship Id="rId30" Type="http://schemas.openxmlformats.org/officeDocument/2006/relationships/hyperlink" Target="http://www.tcilc.org/" TargetMode="External"/><Relationship Id="rId35" Type="http://schemas.openxmlformats.org/officeDocument/2006/relationships/hyperlink" Target="http://www.weaverindustries.org/" TargetMode="External"/><Relationship Id="rId8" Type="http://schemas.openxmlformats.org/officeDocument/2006/relationships/hyperlink" Target="https://www.clevelandsightcenter.org/"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3360</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Mykal</dc:creator>
  <cp:keywords/>
  <dc:description/>
  <cp:lastModifiedBy>Leslie, Mykal</cp:lastModifiedBy>
  <cp:revision>5</cp:revision>
  <dcterms:created xsi:type="dcterms:W3CDTF">2020-02-17T19:04:00Z</dcterms:created>
  <dcterms:modified xsi:type="dcterms:W3CDTF">2020-02-17T19:30:00Z</dcterms:modified>
</cp:coreProperties>
</file>